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FE48C" w14:textId="77777777" w:rsidR="00B34FD1" w:rsidRDefault="00B34FD1" w:rsidP="00C972F7">
      <w:pPr>
        <w:pStyle w:val="Title"/>
        <w:tabs>
          <w:tab w:val="left" w:pos="2070"/>
        </w:tabs>
        <w:jc w:val="left"/>
      </w:pPr>
    </w:p>
    <w:tbl>
      <w:tblPr>
        <w:tblW w:w="0" w:type="auto"/>
        <w:tblBorders>
          <w:top w:val="thinThickSmallGap" w:sz="24" w:space="0" w:color="auto"/>
          <w:left w:val="thinThickSmallGap" w:sz="24" w:space="0" w:color="auto"/>
          <w:bottom w:val="thickThinSmallGap" w:sz="24" w:space="0" w:color="auto"/>
          <w:right w:val="thickThinSmallGap" w:sz="24" w:space="0" w:color="auto"/>
        </w:tblBorders>
        <w:tblLayout w:type="fixed"/>
        <w:tblLook w:val="0000" w:firstRow="0" w:lastRow="0" w:firstColumn="0" w:lastColumn="0" w:noHBand="0" w:noVBand="0"/>
      </w:tblPr>
      <w:tblGrid>
        <w:gridCol w:w="1458"/>
        <w:gridCol w:w="7290"/>
      </w:tblGrid>
      <w:tr w:rsidR="00B466A4" w14:paraId="2CC8C38B" w14:textId="77777777">
        <w:trPr>
          <w:cantSplit/>
          <w:trHeight w:val="1485"/>
        </w:trPr>
        <w:tc>
          <w:tcPr>
            <w:tcW w:w="1458" w:type="dxa"/>
            <w:shd w:val="clear" w:color="auto" w:fill="FFFFFF"/>
            <w:vAlign w:val="center"/>
          </w:tcPr>
          <w:p w14:paraId="534F8B07" w14:textId="77777777" w:rsidR="00B466A4" w:rsidRPr="00C87D05" w:rsidRDefault="000E0266">
            <w:pPr>
              <w:jc w:val="center"/>
              <w:rPr>
                <w:b/>
                <w:color w:val="FF0000"/>
                <w:sz w:val="22"/>
              </w:rPr>
            </w:pPr>
            <w:r>
              <w:rPr>
                <w:noProof/>
              </w:rPr>
              <w:drawing>
                <wp:inline distT="0" distB="0" distL="0" distR="0" wp14:anchorId="735BD3BC" wp14:editId="24D6D620">
                  <wp:extent cx="850900" cy="977900"/>
                  <wp:effectExtent l="0" t="0" r="12700" b="12700"/>
                  <wp:docPr id="1" name="Picture 3" descr="C:\Users\rnaveed\AppData\Local\Microsoft\Windows\Temporary Internet Files\Content.IE5\8RXOBJ5Q\unice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naveed\AppData\Local\Microsoft\Windows\Temporary Internet Files\Content.IE5\8RXOBJ5Q\unicef.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977900"/>
                          </a:xfrm>
                          <a:prstGeom prst="rect">
                            <a:avLst/>
                          </a:prstGeom>
                          <a:noFill/>
                          <a:ln>
                            <a:noFill/>
                          </a:ln>
                        </pic:spPr>
                      </pic:pic>
                    </a:graphicData>
                  </a:graphic>
                </wp:inline>
              </w:drawing>
            </w:r>
          </w:p>
        </w:tc>
        <w:tc>
          <w:tcPr>
            <w:tcW w:w="7290" w:type="dxa"/>
            <w:shd w:val="clear" w:color="auto" w:fill="FFFFFF"/>
          </w:tcPr>
          <w:p w14:paraId="2D955FEA" w14:textId="77777777" w:rsidR="00B466A4" w:rsidRDefault="00B466A4" w:rsidP="00B466A4">
            <w:pPr>
              <w:jc w:val="center"/>
              <w:rPr>
                <w:b/>
                <w:sz w:val="22"/>
              </w:rPr>
            </w:pPr>
          </w:p>
          <w:p w14:paraId="568D5BB7" w14:textId="77777777" w:rsidR="00B466A4" w:rsidRDefault="00B466A4" w:rsidP="00B466A4">
            <w:pPr>
              <w:jc w:val="center"/>
              <w:rPr>
                <w:b/>
                <w:sz w:val="22"/>
              </w:rPr>
            </w:pPr>
          </w:p>
          <w:p w14:paraId="08044ECE" w14:textId="77777777" w:rsidR="00B466A4" w:rsidRDefault="00B466A4" w:rsidP="00B466A4">
            <w:pPr>
              <w:jc w:val="center"/>
              <w:rPr>
                <w:b/>
                <w:sz w:val="22"/>
              </w:rPr>
            </w:pPr>
          </w:p>
          <w:p w14:paraId="284FE7B7" w14:textId="77777777" w:rsidR="00B466A4" w:rsidRDefault="00B466A4" w:rsidP="00B466A4">
            <w:pPr>
              <w:jc w:val="center"/>
              <w:rPr>
                <w:b/>
                <w:sz w:val="22"/>
              </w:rPr>
            </w:pPr>
            <w:r>
              <w:rPr>
                <w:b/>
                <w:sz w:val="22"/>
              </w:rPr>
              <w:t>UNITED NATIONS CHILDREN’S FUND</w:t>
            </w:r>
          </w:p>
          <w:p w14:paraId="1C7917C5" w14:textId="77777777" w:rsidR="00B466A4" w:rsidRDefault="00E82FA4" w:rsidP="00B466A4">
            <w:pPr>
              <w:jc w:val="center"/>
              <w:rPr>
                <w:b/>
                <w:sz w:val="22"/>
              </w:rPr>
            </w:pPr>
            <w:r>
              <w:rPr>
                <w:b/>
                <w:sz w:val="22"/>
              </w:rPr>
              <w:t xml:space="preserve">GENERIC </w:t>
            </w:r>
            <w:r w:rsidR="00B466A4">
              <w:rPr>
                <w:b/>
                <w:sz w:val="22"/>
              </w:rPr>
              <w:t>JOB PROFILE</w:t>
            </w:r>
            <w:r>
              <w:rPr>
                <w:b/>
                <w:sz w:val="22"/>
              </w:rPr>
              <w:t xml:space="preserve"> (GJP)</w:t>
            </w:r>
          </w:p>
          <w:p w14:paraId="6C91B48F" w14:textId="77777777" w:rsidR="00B466A4" w:rsidRDefault="00B466A4" w:rsidP="00B466A4">
            <w:pPr>
              <w:jc w:val="center"/>
            </w:pPr>
          </w:p>
        </w:tc>
      </w:tr>
    </w:tbl>
    <w:p w14:paraId="2D026D0F" w14:textId="77777777" w:rsidR="00B466A4" w:rsidRDefault="00B466A4" w:rsidP="00B466A4">
      <w:pPr>
        <w:pStyle w:val="Title"/>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8"/>
        <w:gridCol w:w="4302"/>
      </w:tblGrid>
      <w:tr w:rsidR="00B466A4" w14:paraId="6538305A" w14:textId="77777777">
        <w:tc>
          <w:tcPr>
            <w:tcW w:w="8856" w:type="dxa"/>
            <w:gridSpan w:val="2"/>
            <w:shd w:val="clear" w:color="auto" w:fill="E0E0E0"/>
          </w:tcPr>
          <w:p w14:paraId="511EAFD1" w14:textId="77777777" w:rsidR="00B466A4" w:rsidRDefault="00B466A4"/>
          <w:p w14:paraId="214BB6D3" w14:textId="77777777" w:rsidR="00B466A4" w:rsidRDefault="00B466A4">
            <w:pPr>
              <w:rPr>
                <w:b/>
                <w:bCs/>
                <w:sz w:val="24"/>
              </w:rPr>
            </w:pPr>
            <w:r>
              <w:rPr>
                <w:b/>
                <w:bCs/>
                <w:sz w:val="24"/>
              </w:rPr>
              <w:t>I. Post Information</w:t>
            </w:r>
          </w:p>
          <w:p w14:paraId="70B18495" w14:textId="77777777" w:rsidR="00B466A4" w:rsidRDefault="00B466A4">
            <w:pPr>
              <w:rPr>
                <w:b/>
                <w:bCs/>
                <w:sz w:val="24"/>
              </w:rPr>
            </w:pPr>
          </w:p>
        </w:tc>
      </w:tr>
      <w:tr w:rsidR="00B466A4" w14:paraId="5F3658D3" w14:textId="77777777">
        <w:tc>
          <w:tcPr>
            <w:tcW w:w="4428" w:type="dxa"/>
          </w:tcPr>
          <w:p w14:paraId="37A3E003" w14:textId="77777777" w:rsidR="00B466A4" w:rsidRDefault="00B466A4"/>
          <w:p w14:paraId="24D59B79" w14:textId="77777777" w:rsidR="00B466A4" w:rsidRPr="00643357" w:rsidRDefault="00B466A4">
            <w:pPr>
              <w:rPr>
                <w:b/>
              </w:rPr>
            </w:pPr>
            <w:r>
              <w:t xml:space="preserve">Job Title: </w:t>
            </w:r>
            <w:r w:rsidR="00E82FA4" w:rsidRPr="00E82FA4">
              <w:rPr>
                <w:b/>
              </w:rPr>
              <w:t>Nutrition Officer</w:t>
            </w:r>
          </w:p>
          <w:p w14:paraId="31BA3644" w14:textId="77777777" w:rsidR="00B466A4" w:rsidRPr="00D8481D" w:rsidRDefault="00B466A4" w:rsidP="00B466A4">
            <w:pPr>
              <w:rPr>
                <w:b/>
              </w:rPr>
            </w:pPr>
            <w:r>
              <w:t xml:space="preserve">Supervisor Title/ Level: </w:t>
            </w:r>
            <w:r w:rsidR="00E82FA4" w:rsidRPr="00E82FA4">
              <w:rPr>
                <w:b/>
              </w:rPr>
              <w:t>Nutrition Specialist/Manager or Chief Level 3/4/5</w:t>
            </w:r>
          </w:p>
          <w:p w14:paraId="4FC0A937" w14:textId="77777777" w:rsidR="00B466A4" w:rsidRPr="00D8481D" w:rsidRDefault="00B466A4" w:rsidP="00B466A4">
            <w:pPr>
              <w:rPr>
                <w:b/>
              </w:rPr>
            </w:pPr>
            <w:r>
              <w:t xml:space="preserve">Organizational Unit: </w:t>
            </w:r>
            <w:r w:rsidR="00E82FA4" w:rsidRPr="00E82FA4">
              <w:rPr>
                <w:b/>
              </w:rPr>
              <w:t>Programme</w:t>
            </w:r>
          </w:p>
          <w:p w14:paraId="2D288D01" w14:textId="77777777" w:rsidR="00B466A4" w:rsidRDefault="00B466A4" w:rsidP="00C5029E">
            <w:r>
              <w:t xml:space="preserve">Post Location: </w:t>
            </w:r>
            <w:r w:rsidR="00E82FA4" w:rsidRPr="00E82FA4">
              <w:rPr>
                <w:b/>
              </w:rPr>
              <w:t>Country Office</w:t>
            </w:r>
          </w:p>
        </w:tc>
        <w:tc>
          <w:tcPr>
            <w:tcW w:w="4428" w:type="dxa"/>
          </w:tcPr>
          <w:p w14:paraId="07B63A08" w14:textId="77777777" w:rsidR="00B466A4" w:rsidRDefault="00B466A4"/>
          <w:p w14:paraId="74DCF023" w14:textId="77777777" w:rsidR="00B466A4" w:rsidRPr="00D810B2" w:rsidRDefault="00DB46E8" w:rsidP="00B466A4">
            <w:pPr>
              <w:rPr>
                <w:b/>
              </w:rPr>
            </w:pPr>
            <w:r>
              <w:t>Job Level:</w:t>
            </w:r>
            <w:r w:rsidR="00E82FA4">
              <w:t xml:space="preserve"> </w:t>
            </w:r>
            <w:r w:rsidR="00E82FA4" w:rsidRPr="00E82FA4">
              <w:rPr>
                <w:b/>
              </w:rPr>
              <w:t>Level 1</w:t>
            </w:r>
          </w:p>
          <w:p w14:paraId="5AF5677F" w14:textId="77777777" w:rsidR="00B466A4" w:rsidRDefault="00B466A4">
            <w:r>
              <w:t xml:space="preserve">Job Profile No.: </w:t>
            </w:r>
          </w:p>
          <w:p w14:paraId="13906BD9" w14:textId="77777777" w:rsidR="00B466A4" w:rsidRDefault="00B466A4">
            <w:r>
              <w:t>CCOG Code:</w:t>
            </w:r>
            <w:r w:rsidR="00E82FA4">
              <w:t xml:space="preserve"> </w:t>
            </w:r>
            <w:r w:rsidR="00E82FA4" w:rsidRPr="00E82FA4">
              <w:rPr>
                <w:b/>
              </w:rPr>
              <w:t>1I02</w:t>
            </w:r>
          </w:p>
          <w:p w14:paraId="26862F36" w14:textId="77777777" w:rsidR="00B466A4" w:rsidRDefault="00B466A4">
            <w:r>
              <w:t>Functional Code:</w:t>
            </w:r>
            <w:r w:rsidR="00E82FA4">
              <w:t xml:space="preserve"> </w:t>
            </w:r>
            <w:r w:rsidR="00E82FA4" w:rsidRPr="00E82FA4">
              <w:rPr>
                <w:b/>
              </w:rPr>
              <w:t>NUT</w:t>
            </w:r>
          </w:p>
          <w:p w14:paraId="04CDFA1F" w14:textId="77777777" w:rsidR="00B466A4" w:rsidRDefault="00B466A4" w:rsidP="00B466A4">
            <w:pPr>
              <w:rPr>
                <w:color w:val="FF0000"/>
              </w:rPr>
            </w:pPr>
            <w:r>
              <w:t>Job Classification Level:</w:t>
            </w:r>
            <w:r w:rsidR="00E82FA4">
              <w:t xml:space="preserve"> </w:t>
            </w:r>
            <w:r w:rsidR="00E82FA4" w:rsidRPr="00E82FA4">
              <w:rPr>
                <w:b/>
              </w:rPr>
              <w:t>Level 1</w:t>
            </w:r>
            <w:r w:rsidR="00E82FA4">
              <w:t xml:space="preserve"> </w:t>
            </w:r>
          </w:p>
          <w:p w14:paraId="6D012005" w14:textId="77777777" w:rsidR="00B466A4" w:rsidRDefault="00B466A4" w:rsidP="00B466A4"/>
        </w:tc>
      </w:tr>
    </w:tbl>
    <w:p w14:paraId="42FA7DFB"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B466A4" w14:paraId="59E445FC" w14:textId="77777777">
        <w:tc>
          <w:tcPr>
            <w:tcW w:w="8856" w:type="dxa"/>
            <w:tcBorders>
              <w:bottom w:val="single" w:sz="4" w:space="0" w:color="auto"/>
            </w:tcBorders>
            <w:shd w:val="clear" w:color="auto" w:fill="E0E0E0"/>
          </w:tcPr>
          <w:p w14:paraId="1EBFCC2B" w14:textId="77777777" w:rsidR="00B466A4" w:rsidRDefault="00B466A4">
            <w:pPr>
              <w:pStyle w:val="Heading1"/>
            </w:pPr>
          </w:p>
          <w:p w14:paraId="3F085A20" w14:textId="77777777" w:rsidR="00B466A4" w:rsidRDefault="00B466A4">
            <w:pPr>
              <w:pStyle w:val="Heading1"/>
            </w:pPr>
            <w:r>
              <w:t>II. Organizational Context and Purpose for the job</w:t>
            </w:r>
          </w:p>
          <w:p w14:paraId="3E76428F" w14:textId="77777777" w:rsidR="00B466A4" w:rsidRDefault="00B466A4">
            <w:pPr>
              <w:pStyle w:val="Heading1"/>
              <w:rPr>
                <w:b w:val="0"/>
                <w:bCs w:val="0"/>
                <w:i/>
                <w:iCs/>
                <w:sz w:val="18"/>
              </w:rPr>
            </w:pPr>
          </w:p>
        </w:tc>
      </w:tr>
      <w:tr w:rsidR="00B466A4" w14:paraId="526240E6" w14:textId="77777777">
        <w:tc>
          <w:tcPr>
            <w:tcW w:w="8856" w:type="dxa"/>
          </w:tcPr>
          <w:p w14:paraId="255DACD0" w14:textId="77777777" w:rsidR="00B466A4" w:rsidRDefault="00B466A4"/>
          <w:p w14:paraId="15BB805B" w14:textId="77777777" w:rsidR="00B466A4" w:rsidRPr="009A5A1E" w:rsidRDefault="00B466A4" w:rsidP="00B466A4">
            <w:pPr>
              <w:widowControl w:val="0"/>
              <w:autoSpaceDE w:val="0"/>
              <w:autoSpaceDN w:val="0"/>
              <w:adjustRightInd w:val="0"/>
              <w:jc w:val="both"/>
              <w:rPr>
                <w:szCs w:val="32"/>
              </w:rPr>
            </w:pPr>
            <w:r w:rsidRPr="00163786">
              <w:rPr>
                <w:rFonts w:cs="Cambria"/>
                <w:bCs/>
                <w:szCs w:val="32"/>
              </w:rPr>
              <w:t>The fundamental mission of UNICEF is to promote the rights of every child, everywhere, in everything the organization does —</w:t>
            </w:r>
            <w:r>
              <w:rPr>
                <w:rFonts w:cs="Cambria"/>
                <w:bCs/>
                <w:szCs w:val="32"/>
              </w:rPr>
              <w:t xml:space="preserve"> in programs</w:t>
            </w:r>
            <w:r w:rsidRPr="00163786">
              <w:rPr>
                <w:rFonts w:cs="Cambria"/>
                <w:bCs/>
                <w:szCs w:val="32"/>
              </w:rPr>
              <w:t>, in advocacy and in operations. The equity strategy, emphasizing the most disadvantaged and excluded children and families, translates this commitment to children’s rights into action. For UNICEF, equity means that all children have an opportunity to survive, develop and reach their full potential, witho</w:t>
            </w:r>
            <w:r>
              <w:rPr>
                <w:rFonts w:cs="Cambria"/>
                <w:bCs/>
                <w:szCs w:val="32"/>
              </w:rPr>
              <w:t xml:space="preserve">ut discrimination, </w:t>
            </w:r>
            <w:proofErr w:type="gramStart"/>
            <w:r>
              <w:rPr>
                <w:rFonts w:cs="Cambria"/>
                <w:bCs/>
                <w:szCs w:val="32"/>
              </w:rPr>
              <w:t>bias</w:t>
            </w:r>
            <w:proofErr w:type="gramEnd"/>
            <w:r>
              <w:rPr>
                <w:rFonts w:cs="Cambria"/>
                <w:bCs/>
                <w:szCs w:val="32"/>
              </w:rPr>
              <w:t xml:space="preserve"> or favo</w:t>
            </w:r>
            <w:r w:rsidRPr="00163786">
              <w:rPr>
                <w:rFonts w:cs="Cambria"/>
                <w:bCs/>
                <w:szCs w:val="32"/>
              </w:rPr>
              <w:t>ritism. To the degree that any child has an unequal chance in life — in its social, political,</w:t>
            </w:r>
            <w:r>
              <w:rPr>
                <w:szCs w:val="32"/>
              </w:rPr>
              <w:t xml:space="preserve"> </w:t>
            </w:r>
            <w:r>
              <w:rPr>
                <w:rFonts w:cs="Cambria"/>
                <w:bCs/>
                <w:szCs w:val="32"/>
              </w:rPr>
              <w:t>e</w:t>
            </w:r>
            <w:r w:rsidRPr="00163786">
              <w:rPr>
                <w:rFonts w:cs="Cambria"/>
                <w:bCs/>
                <w:szCs w:val="32"/>
              </w:rPr>
              <w:t xml:space="preserve">conomic, </w:t>
            </w:r>
            <w:proofErr w:type="gramStart"/>
            <w:r w:rsidRPr="00163786">
              <w:rPr>
                <w:rFonts w:cs="Cambria"/>
                <w:bCs/>
                <w:szCs w:val="32"/>
              </w:rPr>
              <w:t>civic</w:t>
            </w:r>
            <w:proofErr w:type="gramEnd"/>
            <w:r w:rsidRPr="00163786">
              <w:rPr>
                <w:rFonts w:cs="Cambria"/>
                <w:bCs/>
                <w:szCs w:val="32"/>
              </w:rPr>
              <w:t xml:space="preserve"> and cultural dimensions — her or his rights are violated. There is growing evidence that investing in the health, </w:t>
            </w:r>
            <w:proofErr w:type="gramStart"/>
            <w:r w:rsidRPr="00163786">
              <w:rPr>
                <w:rFonts w:cs="Cambria"/>
                <w:bCs/>
                <w:szCs w:val="32"/>
              </w:rPr>
              <w:t>education</w:t>
            </w:r>
            <w:proofErr w:type="gramEnd"/>
            <w:r w:rsidRPr="00163786">
              <w:rPr>
                <w:rFonts w:cs="Cambria"/>
                <w:bCs/>
                <w:szCs w:val="32"/>
              </w:rPr>
              <w:t xml:space="preserve"> and protection of a society’s most disadvantaged citizens — addressing inequity — not only will give all children the opportunity to fulfill their potential but also will lead to sustained growth and stability of countries. </w:t>
            </w:r>
            <w:proofErr w:type="gramStart"/>
            <w:r w:rsidRPr="00163786">
              <w:rPr>
                <w:rFonts w:cs="Cambria"/>
                <w:bCs/>
                <w:szCs w:val="32"/>
              </w:rPr>
              <w:t>This is why</w:t>
            </w:r>
            <w:proofErr w:type="gramEnd"/>
            <w:r w:rsidRPr="00163786">
              <w:rPr>
                <w:rFonts w:cs="Cambria"/>
                <w:bCs/>
                <w:szCs w:val="32"/>
              </w:rPr>
              <w:t xml:space="preserve"> the focus on equity is so vital. It accelerates progress towards realizing the human rights of all children, which is the universal mandate of UNICEF, as outlined by the Convention on the Rights of the Child, while also supporting the equitable development of nation</w:t>
            </w:r>
            <w:r w:rsidR="00F30B49">
              <w:rPr>
                <w:rFonts w:cs="Cambria"/>
                <w:bCs/>
                <w:szCs w:val="32"/>
              </w:rPr>
              <w:t>s</w:t>
            </w:r>
            <w:r w:rsidRPr="00163786">
              <w:rPr>
                <w:rFonts w:cs="Arial"/>
                <w:szCs w:val="26"/>
              </w:rPr>
              <w:t>.</w:t>
            </w:r>
          </w:p>
          <w:p w14:paraId="16E51EEF" w14:textId="77777777" w:rsidR="00126B56" w:rsidRPr="00126B56" w:rsidRDefault="00126B56" w:rsidP="00126B56">
            <w:pPr>
              <w:jc w:val="both"/>
              <w:rPr>
                <w:rFonts w:cs="Arial"/>
                <w:szCs w:val="26"/>
              </w:rPr>
            </w:pPr>
            <w:r w:rsidRPr="00126B56">
              <w:rPr>
                <w:rFonts w:cs="Arial"/>
                <w:szCs w:val="26"/>
              </w:rPr>
              <w:t> </w:t>
            </w:r>
          </w:p>
          <w:p w14:paraId="6EE07D08" w14:textId="77777777" w:rsidR="00126B56" w:rsidRPr="00126B56" w:rsidRDefault="00126B56" w:rsidP="00E45021">
            <w:pPr>
              <w:jc w:val="both"/>
              <w:rPr>
                <w:rFonts w:cs="Arial"/>
                <w:szCs w:val="26"/>
                <w:u w:val="single"/>
              </w:rPr>
            </w:pPr>
          </w:p>
          <w:p w14:paraId="35297D50" w14:textId="77777777" w:rsidR="00B466A4" w:rsidRDefault="00B466A4" w:rsidP="00C5029E">
            <w:pPr>
              <w:jc w:val="both"/>
              <w:rPr>
                <w:u w:val="single"/>
              </w:rPr>
            </w:pPr>
            <w:r w:rsidRPr="00DC15B7">
              <w:rPr>
                <w:b/>
                <w:u w:val="single"/>
              </w:rPr>
              <w:t>Purpose for the job</w:t>
            </w:r>
            <w:r w:rsidR="00126B56">
              <w:rPr>
                <w:u w:val="single"/>
              </w:rPr>
              <w:t>:</w:t>
            </w:r>
          </w:p>
          <w:p w14:paraId="13B94500" w14:textId="77777777" w:rsidR="00126B56" w:rsidRDefault="00126B56" w:rsidP="00C5029E">
            <w:pPr>
              <w:jc w:val="both"/>
              <w:rPr>
                <w:u w:val="single"/>
              </w:rPr>
            </w:pPr>
          </w:p>
          <w:p w14:paraId="4598C9CC" w14:textId="5164D100" w:rsidR="00126B56" w:rsidRPr="00126B56" w:rsidRDefault="00126B56" w:rsidP="00126B56">
            <w:pPr>
              <w:jc w:val="both"/>
              <w:rPr>
                <w:rFonts w:cs="Arial"/>
                <w:szCs w:val="26"/>
              </w:rPr>
            </w:pPr>
            <w:r w:rsidRPr="00126B56">
              <w:rPr>
                <w:rFonts w:cs="Arial"/>
                <w:szCs w:val="26"/>
              </w:rPr>
              <w:t xml:space="preserve">The Nutrition Officer provides professional technical, operational and administrative assistance throughout the programming process for the nutrition </w:t>
            </w:r>
            <w:proofErr w:type="spellStart"/>
            <w:r w:rsidR="0046314B">
              <w:rPr>
                <w:rFonts w:cs="Arial"/>
                <w:szCs w:val="26"/>
              </w:rPr>
              <w:t>programmes</w:t>
            </w:r>
            <w:proofErr w:type="spellEnd"/>
            <w:r w:rsidR="0046314B">
              <w:rPr>
                <w:rFonts w:cs="Arial"/>
                <w:szCs w:val="26"/>
              </w:rPr>
              <w:t xml:space="preserve"> and projects</w:t>
            </w:r>
            <w:r w:rsidR="006977F7">
              <w:rPr>
                <w:rFonts w:cs="Arial"/>
                <w:szCs w:val="26"/>
              </w:rPr>
              <w:t xml:space="preserve"> which are substantially part of the Health Programme, but </w:t>
            </w:r>
            <w:proofErr w:type="gramStart"/>
            <w:r w:rsidR="006977F7">
              <w:rPr>
                <w:rFonts w:cs="Arial"/>
                <w:szCs w:val="26"/>
              </w:rPr>
              <w:t>cross cut</w:t>
            </w:r>
            <w:proofErr w:type="gramEnd"/>
            <w:r w:rsidR="006977F7">
              <w:rPr>
                <w:rFonts w:cs="Arial"/>
                <w:szCs w:val="26"/>
              </w:rPr>
              <w:t xml:space="preserve"> other programmatic areas</w:t>
            </w:r>
            <w:r w:rsidR="0046314B">
              <w:rPr>
                <w:rFonts w:cs="Arial"/>
                <w:szCs w:val="26"/>
              </w:rPr>
              <w:t xml:space="preserve">. The incumbent applies </w:t>
            </w:r>
            <w:r w:rsidRPr="00126B56">
              <w:rPr>
                <w:rFonts w:cs="Arial"/>
                <w:szCs w:val="26"/>
              </w:rPr>
              <w:t xml:space="preserve">theoretical and technical skills in researching, collecting, analyzing, and presenting technical </w:t>
            </w:r>
            <w:proofErr w:type="spellStart"/>
            <w:r w:rsidRPr="00126B56">
              <w:rPr>
                <w:rFonts w:cs="Arial"/>
                <w:szCs w:val="26"/>
              </w:rPr>
              <w:t>programme</w:t>
            </w:r>
            <w:proofErr w:type="spellEnd"/>
            <w:r w:rsidRPr="00126B56">
              <w:rPr>
                <w:rFonts w:cs="Arial"/>
                <w:szCs w:val="26"/>
              </w:rPr>
              <w:t xml:space="preserve"> information to support the development and formulation of the Nutrition Program</w:t>
            </w:r>
            <w:r w:rsidR="0046314B">
              <w:rPr>
                <w:rFonts w:cs="Arial"/>
                <w:szCs w:val="26"/>
              </w:rPr>
              <w:t>me within the Country Programme</w:t>
            </w:r>
            <w:r w:rsidR="006977F7">
              <w:rPr>
                <w:rFonts w:cs="Arial"/>
                <w:szCs w:val="26"/>
              </w:rPr>
              <w:t>.  The Nutrition Officer also supports implementation and monitoring of the Nutrition Programme</w:t>
            </w:r>
            <w:r w:rsidR="0046314B">
              <w:rPr>
                <w:rFonts w:cs="Arial"/>
                <w:szCs w:val="26"/>
              </w:rPr>
              <w:t xml:space="preserve"> </w:t>
            </w:r>
            <w:r w:rsidR="0046314B" w:rsidRPr="00126B56">
              <w:rPr>
                <w:rFonts w:cs="Arial"/>
                <w:szCs w:val="26"/>
              </w:rPr>
              <w:t xml:space="preserve">while </w:t>
            </w:r>
            <w:r w:rsidR="006977F7">
              <w:rPr>
                <w:rFonts w:cs="Arial"/>
                <w:szCs w:val="26"/>
              </w:rPr>
              <w:t>adhering to</w:t>
            </w:r>
            <w:r w:rsidR="0046314B" w:rsidRPr="00126B56">
              <w:rPr>
                <w:rFonts w:cs="Arial"/>
                <w:szCs w:val="26"/>
              </w:rPr>
              <w:t xml:space="preserve"> organizational rules, </w:t>
            </w:r>
            <w:proofErr w:type="gramStart"/>
            <w:r w:rsidR="0046314B" w:rsidRPr="00126B56">
              <w:rPr>
                <w:rFonts w:cs="Arial"/>
                <w:szCs w:val="26"/>
              </w:rPr>
              <w:t>regulations</w:t>
            </w:r>
            <w:proofErr w:type="gramEnd"/>
            <w:r w:rsidR="0046314B" w:rsidRPr="00126B56">
              <w:rPr>
                <w:rFonts w:cs="Arial"/>
                <w:szCs w:val="26"/>
              </w:rPr>
              <w:t xml:space="preserve"> and procedures</w:t>
            </w:r>
            <w:r w:rsidR="0046314B">
              <w:rPr>
                <w:rFonts w:cs="Arial"/>
                <w:szCs w:val="26"/>
              </w:rPr>
              <w:t>.</w:t>
            </w:r>
          </w:p>
          <w:p w14:paraId="118264D0" w14:textId="77777777" w:rsidR="00126B56" w:rsidRDefault="00126B56" w:rsidP="0070526F">
            <w:pPr>
              <w:jc w:val="both"/>
            </w:pPr>
          </w:p>
        </w:tc>
      </w:tr>
    </w:tbl>
    <w:p w14:paraId="1E60A062" w14:textId="00447D9B" w:rsidR="00B466A4" w:rsidRDefault="00B466A4"/>
    <w:p w14:paraId="5E936565" w14:textId="57A5B579" w:rsidR="00C97408" w:rsidRDefault="00C97408"/>
    <w:p w14:paraId="0B2FCCC2" w14:textId="43CEF43C" w:rsidR="00C97408" w:rsidRDefault="00C97408"/>
    <w:p w14:paraId="757C7FC1" w14:textId="443E06C6" w:rsidR="00C97408" w:rsidRDefault="00C97408"/>
    <w:p w14:paraId="1A96B6EB" w14:textId="77777777" w:rsidR="00C97408" w:rsidRDefault="00C97408"/>
    <w:p w14:paraId="7BF5877F"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B466A4" w14:paraId="4C75C6D3" w14:textId="77777777">
        <w:tc>
          <w:tcPr>
            <w:tcW w:w="8856" w:type="dxa"/>
            <w:shd w:val="clear" w:color="auto" w:fill="E0E0E0"/>
          </w:tcPr>
          <w:p w14:paraId="155C004F" w14:textId="77777777" w:rsidR="00B466A4" w:rsidRDefault="00B466A4">
            <w:pPr>
              <w:rPr>
                <w:b/>
                <w:bCs/>
                <w:sz w:val="24"/>
              </w:rPr>
            </w:pPr>
          </w:p>
          <w:p w14:paraId="0584A334" w14:textId="77777777" w:rsidR="00B466A4" w:rsidRDefault="00B466A4" w:rsidP="00126B56">
            <w:pPr>
              <w:pStyle w:val="Heading1"/>
              <w:rPr>
                <w:i/>
                <w:iCs/>
                <w:sz w:val="18"/>
              </w:rPr>
            </w:pPr>
            <w:r>
              <w:t>III. Key function</w:t>
            </w:r>
            <w:r w:rsidR="004015C5">
              <w:t>s</w:t>
            </w:r>
            <w:r>
              <w:t xml:space="preserve">, </w:t>
            </w:r>
            <w:proofErr w:type="gramStart"/>
            <w:r>
              <w:t>accountabilities</w:t>
            </w:r>
            <w:proofErr w:type="gramEnd"/>
            <w:r>
              <w:t xml:space="preserve"> and related duties/tasks</w:t>
            </w:r>
            <w:r w:rsidR="00126B56">
              <w:t>:</w:t>
            </w:r>
          </w:p>
        </w:tc>
      </w:tr>
      <w:tr w:rsidR="00B466A4" w14:paraId="7DD40050" w14:textId="77777777">
        <w:tc>
          <w:tcPr>
            <w:tcW w:w="8856" w:type="dxa"/>
          </w:tcPr>
          <w:p w14:paraId="5D596AB0" w14:textId="77777777" w:rsidR="00B466A4" w:rsidRDefault="00B466A4"/>
          <w:p w14:paraId="4A5EBA34" w14:textId="77777777" w:rsidR="00661408" w:rsidRPr="00661408" w:rsidRDefault="00B466A4" w:rsidP="00E073DC">
            <w:pPr>
              <w:widowControl w:val="0"/>
              <w:jc w:val="both"/>
              <w:rPr>
                <w:rFonts w:ascii="Courier New" w:hAnsi="Courier New"/>
                <w:lang w:val="en-GB"/>
              </w:rPr>
            </w:pPr>
            <w:r>
              <w:rPr>
                <w:b/>
              </w:rPr>
              <w:t>Summary of key functions/accountabilities</w:t>
            </w:r>
            <w:r w:rsidRPr="00F52191">
              <w:rPr>
                <w:b/>
              </w:rPr>
              <w:t>:</w:t>
            </w:r>
            <w:r>
              <w:rPr>
                <w:b/>
              </w:rPr>
              <w:t xml:space="preserve"> </w:t>
            </w:r>
          </w:p>
          <w:p w14:paraId="2F1A35AF" w14:textId="77777777" w:rsidR="00661408" w:rsidRPr="001F118A" w:rsidRDefault="00661408" w:rsidP="001F118A">
            <w:pPr>
              <w:jc w:val="both"/>
              <w:rPr>
                <w:rFonts w:cs="Arial"/>
                <w:szCs w:val="20"/>
                <w:lang w:val="en-GB"/>
              </w:rPr>
            </w:pPr>
          </w:p>
          <w:p w14:paraId="1B8A376B" w14:textId="77777777" w:rsidR="00126B56" w:rsidRPr="00126B56" w:rsidRDefault="00126B56" w:rsidP="00126B56">
            <w:pPr>
              <w:pStyle w:val="ListParagraph"/>
              <w:numPr>
                <w:ilvl w:val="0"/>
                <w:numId w:val="12"/>
              </w:numPr>
              <w:jc w:val="both"/>
              <w:rPr>
                <w:b/>
                <w:lang w:val="en-GB"/>
              </w:rPr>
            </w:pPr>
            <w:r w:rsidRPr="00126B56">
              <w:rPr>
                <w:b/>
                <w:lang w:val="en-GB"/>
              </w:rPr>
              <w:t>Support to programme development and planning</w:t>
            </w:r>
          </w:p>
          <w:p w14:paraId="207CCA3B" w14:textId="77777777" w:rsidR="00126B56" w:rsidRPr="00126B56" w:rsidRDefault="00126B56" w:rsidP="00126B56">
            <w:pPr>
              <w:ind w:left="360"/>
              <w:jc w:val="both"/>
            </w:pPr>
          </w:p>
          <w:p w14:paraId="6E670269" w14:textId="77777777" w:rsidR="00126B56" w:rsidRDefault="00126B56" w:rsidP="00126B56">
            <w:pPr>
              <w:numPr>
                <w:ilvl w:val="0"/>
                <w:numId w:val="11"/>
              </w:numPr>
              <w:jc w:val="both"/>
            </w:pPr>
            <w:r w:rsidRPr="00126B56">
              <w:t>Research and analyze regional and natio</w:t>
            </w:r>
            <w:r w:rsidR="0046314B">
              <w:t xml:space="preserve">nal political, nutritional, </w:t>
            </w:r>
            <w:proofErr w:type="gramStart"/>
            <w:r w:rsidRPr="00126B56">
              <w:t>social</w:t>
            </w:r>
            <w:proofErr w:type="gramEnd"/>
            <w:r w:rsidRPr="00126B56">
              <w:t xml:space="preserve"> and economic development trends. Collect, analyze, verify, and synthesize information to facilitate </w:t>
            </w:r>
            <w:proofErr w:type="spellStart"/>
            <w:r w:rsidRPr="00126B56">
              <w:t>programme</w:t>
            </w:r>
            <w:proofErr w:type="spellEnd"/>
            <w:r w:rsidRPr="00126B56">
              <w:t xml:space="preserve"> development, </w:t>
            </w:r>
            <w:proofErr w:type="gramStart"/>
            <w:r w:rsidRPr="00126B56">
              <w:t>design</w:t>
            </w:r>
            <w:proofErr w:type="gramEnd"/>
            <w:r w:rsidRPr="00126B56">
              <w:t xml:space="preserve"> and preparation. </w:t>
            </w:r>
          </w:p>
          <w:p w14:paraId="00D47334" w14:textId="77777777" w:rsidR="0046314B" w:rsidRPr="00126B56" w:rsidRDefault="0046314B" w:rsidP="0046314B">
            <w:pPr>
              <w:ind w:left="720"/>
              <w:jc w:val="both"/>
            </w:pPr>
          </w:p>
          <w:p w14:paraId="71544B82" w14:textId="4D609BC0" w:rsidR="00126B56" w:rsidRDefault="00126B56" w:rsidP="00126B56">
            <w:pPr>
              <w:numPr>
                <w:ilvl w:val="0"/>
                <w:numId w:val="11"/>
              </w:numPr>
              <w:jc w:val="both"/>
            </w:pPr>
            <w:r w:rsidRPr="00126B56">
              <w:t xml:space="preserve">Prepare technical reports and inputs for </w:t>
            </w:r>
            <w:proofErr w:type="spellStart"/>
            <w:r w:rsidRPr="00126B56">
              <w:t>programme</w:t>
            </w:r>
            <w:proofErr w:type="spellEnd"/>
            <w:r w:rsidRPr="00126B56">
              <w:t xml:space="preserve"> preparation and documentation, ensuring accuracy, </w:t>
            </w:r>
            <w:r w:rsidR="00C97408" w:rsidRPr="00126B56">
              <w:t>timeliness,</w:t>
            </w:r>
            <w:r w:rsidRPr="00126B56">
              <w:t xml:space="preserve"> and relevancy of information. </w:t>
            </w:r>
          </w:p>
          <w:p w14:paraId="49E1AE37" w14:textId="77777777" w:rsidR="0046314B" w:rsidRPr="00126B56" w:rsidRDefault="0046314B" w:rsidP="0046314B">
            <w:pPr>
              <w:jc w:val="both"/>
            </w:pPr>
          </w:p>
          <w:p w14:paraId="71E56040" w14:textId="77777777" w:rsidR="00126B56" w:rsidRDefault="00126B56" w:rsidP="00126B56">
            <w:pPr>
              <w:numPr>
                <w:ilvl w:val="0"/>
                <w:numId w:val="11"/>
              </w:numPr>
              <w:jc w:val="both"/>
            </w:pPr>
            <w:r w:rsidRPr="00126B56">
              <w:t xml:space="preserve">Facilitate the development and establishment of sectoral </w:t>
            </w:r>
            <w:proofErr w:type="spellStart"/>
            <w:r w:rsidR="0046314B">
              <w:t>programme</w:t>
            </w:r>
            <w:proofErr w:type="spellEnd"/>
            <w:r w:rsidR="0046314B">
              <w:t xml:space="preserve"> goals, objectives, </w:t>
            </w:r>
            <w:r w:rsidRPr="00126B56">
              <w:t>strategies,</w:t>
            </w:r>
            <w:r w:rsidR="0046314B">
              <w:t xml:space="preserve"> and</w:t>
            </w:r>
            <w:r w:rsidRPr="00126B56">
              <w:t xml:space="preserve"> results-based planning, through analysis of nutrition needs and areas for intervention, as well as submission of assessments for priority and goal setting. </w:t>
            </w:r>
          </w:p>
          <w:p w14:paraId="307BBA01" w14:textId="77777777" w:rsidR="004B2486" w:rsidRDefault="004B2486" w:rsidP="00C97408"/>
          <w:p w14:paraId="2EAA71DC" w14:textId="08198892" w:rsidR="00126B56" w:rsidRDefault="00126B56" w:rsidP="00126B56">
            <w:pPr>
              <w:numPr>
                <w:ilvl w:val="0"/>
                <w:numId w:val="11"/>
              </w:numPr>
              <w:jc w:val="both"/>
            </w:pPr>
            <w:r w:rsidRPr="00126B56">
              <w:t xml:space="preserve">Provide technical and administrative support throughout all stages of programming processes by executing and administering a variety of technical </w:t>
            </w:r>
            <w:proofErr w:type="spellStart"/>
            <w:r w:rsidRPr="00126B56">
              <w:t>programme</w:t>
            </w:r>
            <w:proofErr w:type="spellEnd"/>
            <w:r w:rsidRPr="00126B56">
              <w:t xml:space="preserve"> transactions, preparing materials and documentations, and complying with organizational processes and management systems, to support </w:t>
            </w:r>
            <w:proofErr w:type="spellStart"/>
            <w:r w:rsidRPr="00126B56">
              <w:t>programme</w:t>
            </w:r>
            <w:proofErr w:type="spellEnd"/>
            <w:r w:rsidRPr="00126B56">
              <w:t xml:space="preserve"> planning, </w:t>
            </w:r>
            <w:r w:rsidR="004B2486" w:rsidRPr="00126B56">
              <w:t>results-based</w:t>
            </w:r>
            <w:r w:rsidRPr="00126B56">
              <w:t xml:space="preserve"> planning (RBM) and monitoring and evaluating</w:t>
            </w:r>
            <w:r w:rsidR="0046314B">
              <w:t xml:space="preserve"> of</w:t>
            </w:r>
            <w:r w:rsidRPr="00126B56">
              <w:t xml:space="preserve"> results. </w:t>
            </w:r>
          </w:p>
          <w:p w14:paraId="5BDEE295" w14:textId="77777777" w:rsidR="0046314B" w:rsidRPr="00126B56" w:rsidRDefault="0046314B" w:rsidP="0046314B">
            <w:pPr>
              <w:jc w:val="both"/>
            </w:pPr>
          </w:p>
          <w:p w14:paraId="10A749EB" w14:textId="77777777" w:rsidR="00126B56" w:rsidRDefault="00126B56" w:rsidP="00126B56">
            <w:pPr>
              <w:numPr>
                <w:ilvl w:val="0"/>
                <w:numId w:val="11"/>
              </w:numPr>
              <w:jc w:val="both"/>
            </w:pPr>
            <w:r w:rsidRPr="00126B56">
              <w:t xml:space="preserve">Prepare required documentations and materials to facilitate the </w:t>
            </w:r>
            <w:proofErr w:type="spellStart"/>
            <w:r w:rsidRPr="00126B56">
              <w:t>programme</w:t>
            </w:r>
            <w:proofErr w:type="spellEnd"/>
            <w:r w:rsidRPr="00126B56">
              <w:t xml:space="preserve"> review and approval process. </w:t>
            </w:r>
          </w:p>
          <w:p w14:paraId="7CCB8366" w14:textId="77777777" w:rsidR="00126B56" w:rsidRDefault="00126B56" w:rsidP="00126B56">
            <w:pPr>
              <w:jc w:val="both"/>
            </w:pPr>
          </w:p>
          <w:p w14:paraId="267CE7C0" w14:textId="77777777" w:rsidR="00126B56" w:rsidRPr="00126B56" w:rsidRDefault="00126B56" w:rsidP="00126B56">
            <w:pPr>
              <w:jc w:val="both"/>
              <w:rPr>
                <w:b/>
              </w:rPr>
            </w:pPr>
          </w:p>
          <w:p w14:paraId="20D388CB" w14:textId="77777777" w:rsidR="00126B56" w:rsidRPr="00126B56" w:rsidRDefault="00126B56" w:rsidP="00126B56">
            <w:pPr>
              <w:jc w:val="both"/>
            </w:pPr>
            <w:r w:rsidRPr="00126B56">
              <w:rPr>
                <w:b/>
              </w:rPr>
              <w:t>2.     Programme management, monitoring and delivery of results</w:t>
            </w:r>
            <w:r w:rsidRPr="00126B56">
              <w:t xml:space="preserve">. </w:t>
            </w:r>
          </w:p>
          <w:p w14:paraId="6E3397A1" w14:textId="77777777" w:rsidR="00126B56" w:rsidRPr="00126B56" w:rsidRDefault="00126B56" w:rsidP="00126B56">
            <w:pPr>
              <w:jc w:val="both"/>
            </w:pPr>
            <w:r w:rsidRPr="00126B56">
              <w:t> </w:t>
            </w:r>
          </w:p>
          <w:p w14:paraId="4C4CEB0E" w14:textId="77777777" w:rsidR="00126B56" w:rsidRPr="00126B56" w:rsidRDefault="00126B56" w:rsidP="00126B56">
            <w:pPr>
              <w:numPr>
                <w:ilvl w:val="0"/>
                <w:numId w:val="13"/>
              </w:numPr>
              <w:jc w:val="both"/>
            </w:pPr>
            <w:r w:rsidRPr="00126B56">
              <w:t xml:space="preserve">Work closely and collaboratively with colleagues and partners to collect, </w:t>
            </w:r>
            <w:proofErr w:type="gramStart"/>
            <w:r w:rsidRPr="00126B56">
              <w:t>analyze</w:t>
            </w:r>
            <w:proofErr w:type="gramEnd"/>
            <w:r w:rsidRPr="00126B56">
              <w:t xml:space="preserve"> and share infor</w:t>
            </w:r>
            <w:r w:rsidR="0046314B">
              <w:t>mation on implementation issues. S</w:t>
            </w:r>
            <w:r w:rsidRPr="00126B56">
              <w:t xml:space="preserve">uggest solutions on routine </w:t>
            </w:r>
            <w:proofErr w:type="spellStart"/>
            <w:r w:rsidRPr="00126B56">
              <w:t>programme</w:t>
            </w:r>
            <w:proofErr w:type="spellEnd"/>
            <w:r w:rsidRPr="00126B56">
              <w:t xml:space="preserve"> implementation and submit reports to alert appropriate officials and stakeholders for higher-level intervention and/or decisions. Keep records of reports and assessments for easy reference and/or to capture and institutionalize lessons learned. </w:t>
            </w:r>
          </w:p>
          <w:p w14:paraId="3DE263C2" w14:textId="77777777" w:rsidR="00126B56" w:rsidRPr="00126B56" w:rsidRDefault="00126B56" w:rsidP="00126B56">
            <w:pPr>
              <w:jc w:val="both"/>
            </w:pPr>
            <w:r w:rsidRPr="00126B56">
              <w:t> </w:t>
            </w:r>
          </w:p>
          <w:p w14:paraId="3119E3FE" w14:textId="77777777" w:rsidR="00126B56" w:rsidRPr="00126B56" w:rsidRDefault="00126B56" w:rsidP="00126B56">
            <w:pPr>
              <w:numPr>
                <w:ilvl w:val="0"/>
                <w:numId w:val="14"/>
              </w:numPr>
              <w:jc w:val="both"/>
              <w:rPr>
                <w:bCs/>
              </w:rPr>
            </w:pPr>
            <w:r w:rsidRPr="00126B56">
              <w:rPr>
                <w:bCs/>
              </w:rPr>
              <w:t xml:space="preserve">Participate in monitoring and evaluation exercises, </w:t>
            </w:r>
            <w:proofErr w:type="spellStart"/>
            <w:r w:rsidRPr="00126B56">
              <w:rPr>
                <w:bCs/>
              </w:rPr>
              <w:t>programme</w:t>
            </w:r>
            <w:proofErr w:type="spellEnd"/>
            <w:r w:rsidRPr="00126B56">
              <w:rPr>
                <w:bCs/>
              </w:rPr>
              <w:t xml:space="preserve"> reviews and annual sectoral reviews with the government and other </w:t>
            </w:r>
            <w:proofErr w:type="gramStart"/>
            <w:r w:rsidRPr="00126B56">
              <w:rPr>
                <w:bCs/>
              </w:rPr>
              <w:t>counterparts, and</w:t>
            </w:r>
            <w:proofErr w:type="gramEnd"/>
            <w:r w:rsidRPr="00126B56">
              <w:rPr>
                <w:bCs/>
              </w:rPr>
              <w:t xml:space="preserve"> prepare minutes and reports on results for follow up action by higher management and other stakeholders. </w:t>
            </w:r>
          </w:p>
          <w:p w14:paraId="494C4AEF" w14:textId="77777777" w:rsidR="00126B56" w:rsidRPr="00126B56" w:rsidRDefault="00126B56" w:rsidP="00126B56">
            <w:pPr>
              <w:jc w:val="both"/>
            </w:pPr>
            <w:r w:rsidRPr="00126B56">
              <w:t> </w:t>
            </w:r>
          </w:p>
          <w:p w14:paraId="71D08B14" w14:textId="77777777" w:rsidR="00C97408" w:rsidRDefault="00126B56" w:rsidP="00C97408">
            <w:pPr>
              <w:numPr>
                <w:ilvl w:val="0"/>
                <w:numId w:val="15"/>
              </w:numPr>
              <w:jc w:val="both"/>
              <w:rPr>
                <w:bCs/>
              </w:rPr>
            </w:pPr>
            <w:r w:rsidRPr="00126B56">
              <w:rPr>
                <w:bCs/>
              </w:rPr>
              <w:t xml:space="preserve">Monitor and report on the use of sectoral </w:t>
            </w:r>
            <w:proofErr w:type="spellStart"/>
            <w:r w:rsidRPr="00126B56">
              <w:rPr>
                <w:bCs/>
              </w:rPr>
              <w:t>programme</w:t>
            </w:r>
            <w:proofErr w:type="spellEnd"/>
            <w:r w:rsidRPr="00126B56">
              <w:rPr>
                <w:bCs/>
              </w:rPr>
              <w:t xml:space="preserve"> resources (financial, </w:t>
            </w:r>
            <w:proofErr w:type="gramStart"/>
            <w:r w:rsidRPr="00126B56">
              <w:rPr>
                <w:bCs/>
              </w:rPr>
              <w:t>administrative</w:t>
            </w:r>
            <w:proofErr w:type="gramEnd"/>
            <w:r w:rsidRPr="00126B56">
              <w:rPr>
                <w:bCs/>
              </w:rPr>
              <w:t xml:space="preserve"> and other assets), verifying compliance with approved allocation, goals, organizational rules, regulations, procedures, donor commitments, standards of accountability, and integrity. Report on issues identified to ensure timely resolution by management and stakeholders. Follow up on unresolved issues to ensure resolution. </w:t>
            </w:r>
          </w:p>
          <w:p w14:paraId="5680E639" w14:textId="77777777" w:rsidR="00C97408" w:rsidRDefault="00C97408" w:rsidP="00C97408">
            <w:pPr>
              <w:ind w:left="720"/>
              <w:jc w:val="both"/>
              <w:rPr>
                <w:bCs/>
              </w:rPr>
            </w:pPr>
          </w:p>
          <w:p w14:paraId="07340D27" w14:textId="68747387" w:rsidR="00126B56" w:rsidRPr="00C97408" w:rsidRDefault="00126B56" w:rsidP="00C97408">
            <w:pPr>
              <w:numPr>
                <w:ilvl w:val="0"/>
                <w:numId w:val="15"/>
              </w:numPr>
              <w:jc w:val="both"/>
              <w:rPr>
                <w:bCs/>
              </w:rPr>
            </w:pPr>
            <w:r w:rsidRPr="00C97408">
              <w:rPr>
                <w:bCs/>
              </w:rPr>
              <w:t xml:space="preserve">Prepare inputs for sectoral </w:t>
            </w:r>
            <w:proofErr w:type="spellStart"/>
            <w:r w:rsidRPr="00C97408">
              <w:rPr>
                <w:bCs/>
              </w:rPr>
              <w:t>programme</w:t>
            </w:r>
            <w:proofErr w:type="spellEnd"/>
            <w:r w:rsidRPr="00C97408">
              <w:rPr>
                <w:bCs/>
              </w:rPr>
              <w:t xml:space="preserve"> and donor reporting. </w:t>
            </w:r>
          </w:p>
          <w:p w14:paraId="72E93D26" w14:textId="77777777" w:rsidR="00126B56" w:rsidRDefault="00126B56" w:rsidP="00126B56">
            <w:pPr>
              <w:jc w:val="both"/>
            </w:pPr>
          </w:p>
          <w:p w14:paraId="78DBCC8B" w14:textId="77777777" w:rsidR="00126B56" w:rsidRDefault="00126B56" w:rsidP="00126B56">
            <w:pPr>
              <w:jc w:val="both"/>
            </w:pPr>
          </w:p>
          <w:p w14:paraId="2342E683" w14:textId="77777777" w:rsidR="00126B56" w:rsidRPr="00126B56" w:rsidRDefault="00126B56" w:rsidP="00126B56">
            <w:pPr>
              <w:jc w:val="both"/>
              <w:rPr>
                <w:b/>
              </w:rPr>
            </w:pPr>
            <w:r w:rsidRPr="00126B56">
              <w:rPr>
                <w:b/>
              </w:rPr>
              <w:t xml:space="preserve">3.     Technical and operational support to </w:t>
            </w:r>
            <w:proofErr w:type="spellStart"/>
            <w:r w:rsidRPr="00126B56">
              <w:rPr>
                <w:b/>
              </w:rPr>
              <w:t>programme</w:t>
            </w:r>
            <w:proofErr w:type="spellEnd"/>
            <w:r w:rsidRPr="00126B56">
              <w:rPr>
                <w:b/>
              </w:rPr>
              <w:t xml:space="preserve"> implementation</w:t>
            </w:r>
          </w:p>
          <w:p w14:paraId="5891E65C" w14:textId="77777777" w:rsidR="00126B56" w:rsidRPr="00126B56" w:rsidRDefault="00126B56" w:rsidP="00126B56">
            <w:pPr>
              <w:jc w:val="both"/>
            </w:pPr>
            <w:r w:rsidRPr="00126B56">
              <w:t> </w:t>
            </w:r>
          </w:p>
          <w:p w14:paraId="703F4F28" w14:textId="4897ED29" w:rsidR="00935154" w:rsidRPr="00EA4937" w:rsidRDefault="00935154" w:rsidP="00935154">
            <w:pPr>
              <w:numPr>
                <w:ilvl w:val="0"/>
                <w:numId w:val="24"/>
              </w:numPr>
              <w:contextualSpacing/>
              <w:jc w:val="both"/>
              <w:rPr>
                <w:b/>
              </w:rPr>
            </w:pPr>
            <w:r>
              <w:t>Undertake field visit</w:t>
            </w:r>
            <w:r w:rsidR="00C97408">
              <w:t>s</w:t>
            </w:r>
            <w:r>
              <w:t>, exchange information with partners and stakeholders to assess progress and provide technical support</w:t>
            </w:r>
            <w:r w:rsidR="00C97408">
              <w:t xml:space="preserve"> for achievement of results</w:t>
            </w:r>
            <w:r>
              <w:t xml:space="preserve">. Take appropriate action to resolve issues and/or refer to relevant officials for resolution. Report on critical issues, </w:t>
            </w:r>
            <w:proofErr w:type="gramStart"/>
            <w:r>
              <w:t>bottlenecks</w:t>
            </w:r>
            <w:proofErr w:type="gramEnd"/>
            <w:r>
              <w:t xml:space="preserve"> and potential problems for timely action to achieve results.</w:t>
            </w:r>
          </w:p>
          <w:p w14:paraId="47CC9569" w14:textId="22F418CF" w:rsidR="00126B56" w:rsidRDefault="00126B56" w:rsidP="00935154">
            <w:pPr>
              <w:ind w:left="720"/>
              <w:jc w:val="both"/>
            </w:pPr>
          </w:p>
          <w:p w14:paraId="096882F6" w14:textId="0974CEF8" w:rsidR="00C97408" w:rsidRDefault="00C97408" w:rsidP="00935154">
            <w:pPr>
              <w:ind w:left="720"/>
              <w:jc w:val="both"/>
            </w:pPr>
          </w:p>
          <w:p w14:paraId="6134AB07" w14:textId="77777777" w:rsidR="00C97408" w:rsidRPr="00126B56" w:rsidRDefault="00C97408" w:rsidP="00935154">
            <w:pPr>
              <w:ind w:left="720"/>
              <w:jc w:val="both"/>
            </w:pPr>
          </w:p>
          <w:p w14:paraId="56A7A736" w14:textId="56990116" w:rsidR="004B2486" w:rsidRPr="004B2486" w:rsidRDefault="00126B56" w:rsidP="004B2486">
            <w:pPr>
              <w:pStyle w:val="ListParagraph"/>
              <w:numPr>
                <w:ilvl w:val="0"/>
                <w:numId w:val="18"/>
              </w:numPr>
              <w:jc w:val="both"/>
            </w:pPr>
            <w:r w:rsidRPr="00126B56">
              <w:rPr>
                <w:bCs/>
              </w:rPr>
              <w:lastRenderedPageBreak/>
              <w:t xml:space="preserve">Provide technical and operational support to government counterparts, NGO partners, UN system partners, and other country office partners and donors on the application and understanding of UNICEF policies, strategies, processes, and best practices on nutrition related issues to support </w:t>
            </w:r>
            <w:proofErr w:type="spellStart"/>
            <w:r w:rsidRPr="00126B56">
              <w:rPr>
                <w:bCs/>
              </w:rPr>
              <w:t>programme</w:t>
            </w:r>
            <w:proofErr w:type="spellEnd"/>
            <w:r w:rsidRPr="00126B56">
              <w:rPr>
                <w:bCs/>
              </w:rPr>
              <w:t xml:space="preserve"> implementation, </w:t>
            </w:r>
            <w:proofErr w:type="gramStart"/>
            <w:r w:rsidRPr="00126B56">
              <w:rPr>
                <w:bCs/>
              </w:rPr>
              <w:t>operations</w:t>
            </w:r>
            <w:proofErr w:type="gramEnd"/>
            <w:r w:rsidRPr="00126B56">
              <w:rPr>
                <w:bCs/>
              </w:rPr>
              <w:t xml:space="preserve"> and delivery of results</w:t>
            </w:r>
            <w:r w:rsidR="004B2486">
              <w:rPr>
                <w:bCs/>
              </w:rPr>
              <w:t>.</w:t>
            </w:r>
          </w:p>
          <w:p w14:paraId="6453507C" w14:textId="77777777" w:rsidR="004B2486" w:rsidRPr="004B2486" w:rsidRDefault="004B2486" w:rsidP="004B2486">
            <w:pPr>
              <w:pStyle w:val="ListParagraph"/>
              <w:jc w:val="both"/>
            </w:pPr>
          </w:p>
          <w:p w14:paraId="6B9A9A63" w14:textId="77777777" w:rsidR="004B2486" w:rsidRPr="004B2486" w:rsidRDefault="004B2486" w:rsidP="004B2486">
            <w:pPr>
              <w:pStyle w:val="ListParagraph"/>
              <w:numPr>
                <w:ilvl w:val="0"/>
                <w:numId w:val="18"/>
              </w:numPr>
              <w:jc w:val="both"/>
            </w:pPr>
            <w:r w:rsidRPr="004B2486">
              <w:rPr>
                <w:rFonts w:cs="Arial"/>
                <w:color w:val="000000"/>
                <w:sz w:val="18"/>
                <w:szCs w:val="18"/>
              </w:rPr>
              <w:t xml:space="preserve">Provides technical assistance in the integration of the Health &amp; Nutrition </w:t>
            </w:r>
            <w:proofErr w:type="spellStart"/>
            <w:r w:rsidRPr="004B2486">
              <w:rPr>
                <w:rFonts w:cs="Arial"/>
                <w:color w:val="000000"/>
                <w:sz w:val="18"/>
                <w:szCs w:val="18"/>
              </w:rPr>
              <w:t>programme</w:t>
            </w:r>
            <w:proofErr w:type="spellEnd"/>
            <w:r w:rsidRPr="004B2486">
              <w:rPr>
                <w:rFonts w:cs="Arial"/>
                <w:color w:val="000000"/>
                <w:sz w:val="18"/>
                <w:szCs w:val="18"/>
              </w:rPr>
              <w:t xml:space="preserve"> with other sectors </w:t>
            </w:r>
            <w:r>
              <w:rPr>
                <w:rFonts w:cs="Arial"/>
                <w:color w:val="000000"/>
                <w:sz w:val="18"/>
                <w:szCs w:val="18"/>
              </w:rPr>
              <w:t xml:space="preserve">such as </w:t>
            </w:r>
            <w:r w:rsidRPr="004B2486">
              <w:rPr>
                <w:rFonts w:cs="Arial"/>
                <w:color w:val="000000"/>
                <w:sz w:val="18"/>
                <w:szCs w:val="18"/>
              </w:rPr>
              <w:t>HIV/AIDS</w:t>
            </w:r>
            <w:r>
              <w:rPr>
                <w:rFonts w:cs="Arial"/>
                <w:color w:val="000000"/>
                <w:sz w:val="18"/>
                <w:szCs w:val="18"/>
              </w:rPr>
              <w:t xml:space="preserve">, ECD, </w:t>
            </w:r>
            <w:r w:rsidRPr="004B2486">
              <w:rPr>
                <w:rFonts w:cs="Arial"/>
                <w:color w:val="000000"/>
                <w:sz w:val="18"/>
                <w:szCs w:val="18"/>
              </w:rPr>
              <w:t>WASH</w:t>
            </w:r>
            <w:r>
              <w:rPr>
                <w:rFonts w:cs="Arial"/>
                <w:color w:val="000000"/>
                <w:sz w:val="18"/>
                <w:szCs w:val="18"/>
              </w:rPr>
              <w:t>, Social Protection and in emergencies.</w:t>
            </w:r>
          </w:p>
          <w:p w14:paraId="7A326C8D" w14:textId="77777777" w:rsidR="004B2486" w:rsidRPr="00C97408" w:rsidRDefault="004B2486" w:rsidP="00C97408">
            <w:pPr>
              <w:rPr>
                <w:sz w:val="18"/>
                <w:szCs w:val="18"/>
              </w:rPr>
            </w:pPr>
          </w:p>
          <w:p w14:paraId="62AE74B7" w14:textId="3593F6D6" w:rsidR="004B2486" w:rsidRPr="004B2486" w:rsidRDefault="004B2486" w:rsidP="004B2486">
            <w:pPr>
              <w:pStyle w:val="ListParagraph"/>
              <w:numPr>
                <w:ilvl w:val="0"/>
                <w:numId w:val="18"/>
              </w:numPr>
              <w:jc w:val="both"/>
            </w:pPr>
            <w:r w:rsidRPr="004B2486">
              <w:rPr>
                <w:sz w:val="18"/>
                <w:szCs w:val="18"/>
              </w:rPr>
              <w:t xml:space="preserve">Supports the improvement of </w:t>
            </w:r>
            <w:proofErr w:type="spellStart"/>
            <w:r w:rsidRPr="004B2486">
              <w:rPr>
                <w:sz w:val="18"/>
                <w:szCs w:val="18"/>
              </w:rPr>
              <w:t>programme</w:t>
            </w:r>
            <w:proofErr w:type="spellEnd"/>
            <w:r w:rsidRPr="004B2486">
              <w:rPr>
                <w:sz w:val="18"/>
                <w:szCs w:val="18"/>
              </w:rPr>
              <w:t xml:space="preserve"> </w:t>
            </w:r>
            <w:r w:rsidRPr="004B2486">
              <w:rPr>
                <w:color w:val="000000"/>
                <w:sz w:val="18"/>
                <w:szCs w:val="18"/>
              </w:rPr>
              <w:t xml:space="preserve">delivery with emphasis on sustainability of intervention and community participation based on Human Rights framework and cross sector approach to programming and Community Capacity Development. </w:t>
            </w:r>
          </w:p>
          <w:p w14:paraId="6FE92504" w14:textId="77777777" w:rsidR="004B2486" w:rsidRPr="00126B56" w:rsidRDefault="004B2486" w:rsidP="004B2486">
            <w:pPr>
              <w:pStyle w:val="ListParagraph"/>
              <w:jc w:val="both"/>
            </w:pPr>
          </w:p>
          <w:p w14:paraId="05939185" w14:textId="77777777" w:rsidR="00126B56" w:rsidRPr="00126B56" w:rsidRDefault="00126B56" w:rsidP="00126B56">
            <w:pPr>
              <w:jc w:val="both"/>
            </w:pPr>
          </w:p>
          <w:p w14:paraId="09425BE9" w14:textId="77777777" w:rsidR="00126B56" w:rsidRPr="00126B56" w:rsidRDefault="00126B56" w:rsidP="00126B56">
            <w:pPr>
              <w:jc w:val="both"/>
              <w:rPr>
                <w:b/>
              </w:rPr>
            </w:pPr>
            <w:r w:rsidRPr="00126B56">
              <w:rPr>
                <w:b/>
              </w:rPr>
              <w:t>4.     Networking and partnership building</w:t>
            </w:r>
          </w:p>
          <w:p w14:paraId="51CC9CC9" w14:textId="77777777" w:rsidR="00126B56" w:rsidRPr="00126B56" w:rsidRDefault="00126B56" w:rsidP="00126B56">
            <w:pPr>
              <w:jc w:val="both"/>
            </w:pPr>
            <w:r w:rsidRPr="00126B56">
              <w:t> </w:t>
            </w:r>
          </w:p>
          <w:p w14:paraId="31A7AC21" w14:textId="77777777" w:rsidR="00126B56" w:rsidRPr="0046314B" w:rsidRDefault="00126B56" w:rsidP="00126B56">
            <w:pPr>
              <w:numPr>
                <w:ilvl w:val="0"/>
                <w:numId w:val="19"/>
              </w:numPr>
              <w:jc w:val="both"/>
            </w:pPr>
            <w:r w:rsidRPr="00126B56">
              <w:rPr>
                <w:lang w:val="en-GB"/>
              </w:rPr>
              <w:t xml:space="preserve">Build and sustain effective close working partnerships with nutrition sector government counterparts and national stakeholders through active sharing of information and knowledge to enhance programme implementation and build capacity of stakeholders to deliver concrete and sustainable results. </w:t>
            </w:r>
          </w:p>
          <w:p w14:paraId="0883310E" w14:textId="77777777" w:rsidR="0046314B" w:rsidRPr="00126B56" w:rsidRDefault="0046314B" w:rsidP="0046314B">
            <w:pPr>
              <w:ind w:left="720"/>
              <w:jc w:val="both"/>
            </w:pPr>
          </w:p>
          <w:p w14:paraId="2BFD8901" w14:textId="71FBFD29" w:rsidR="00126B56" w:rsidRDefault="006977F7" w:rsidP="00126B56">
            <w:pPr>
              <w:numPr>
                <w:ilvl w:val="0"/>
                <w:numId w:val="19"/>
              </w:numPr>
              <w:jc w:val="both"/>
            </w:pPr>
            <w:r>
              <w:t>In collaboration with the Communications and Advocacy team, d</w:t>
            </w:r>
            <w:r w:rsidR="00126B56" w:rsidRPr="00126B56">
              <w:t xml:space="preserve">raft </w:t>
            </w:r>
            <w:proofErr w:type="gramStart"/>
            <w:r w:rsidR="00126B56" w:rsidRPr="00126B56">
              <w:t>communication</w:t>
            </w:r>
            <w:proofErr w:type="gramEnd"/>
            <w:r w:rsidR="00126B56" w:rsidRPr="00126B56">
              <w:t xml:space="preserve"> and information materials for CO </w:t>
            </w:r>
            <w:proofErr w:type="spellStart"/>
            <w:r w:rsidR="00126B56" w:rsidRPr="00126B56">
              <w:t>programme</w:t>
            </w:r>
            <w:proofErr w:type="spellEnd"/>
            <w:r w:rsidR="00126B56" w:rsidRPr="00126B56">
              <w:t xml:space="preserve"> advocacy to promote awareness, establish partnership/alliances and support fund raising for nutrition </w:t>
            </w:r>
            <w:proofErr w:type="spellStart"/>
            <w:r w:rsidR="00126B56" w:rsidRPr="00126B56">
              <w:t>programmes</w:t>
            </w:r>
            <w:proofErr w:type="spellEnd"/>
            <w:r w:rsidR="00126B56" w:rsidRPr="00126B56">
              <w:t xml:space="preserve">. </w:t>
            </w:r>
          </w:p>
          <w:p w14:paraId="387DB791" w14:textId="77777777" w:rsidR="0046314B" w:rsidRDefault="0046314B" w:rsidP="0046314B">
            <w:pPr>
              <w:pStyle w:val="ListParagraph"/>
            </w:pPr>
          </w:p>
          <w:p w14:paraId="49F80519" w14:textId="77777777" w:rsidR="0046314B" w:rsidRPr="00126B56" w:rsidRDefault="0046314B" w:rsidP="0046314B">
            <w:pPr>
              <w:ind w:left="720"/>
              <w:jc w:val="both"/>
            </w:pPr>
          </w:p>
          <w:p w14:paraId="4AE87E9A" w14:textId="59895548" w:rsidR="00126B56" w:rsidRPr="00126B56" w:rsidRDefault="00126B56" w:rsidP="00126B56">
            <w:pPr>
              <w:numPr>
                <w:ilvl w:val="0"/>
                <w:numId w:val="20"/>
              </w:numPr>
              <w:jc w:val="both"/>
            </w:pPr>
            <w:r w:rsidRPr="00126B56">
              <w:t>Participate in appropriate inter-agency (UNCT) meetings and events on programming to collaborate with inter-agency partners/colleagues on UN</w:t>
            </w:r>
            <w:r w:rsidR="006977F7">
              <w:t>MSDF</w:t>
            </w:r>
            <w:r w:rsidRPr="00126B56">
              <w:t xml:space="preserve"> operational planning and preparation of nutrition </w:t>
            </w:r>
            <w:proofErr w:type="spellStart"/>
            <w:r w:rsidRPr="00126B56">
              <w:t>programmes</w:t>
            </w:r>
            <w:proofErr w:type="spellEnd"/>
            <w:r w:rsidRPr="00126B56">
              <w:t xml:space="preserve">/projects; and to integrate and harmonize UNICEF’s position and strategies with the </w:t>
            </w:r>
            <w:r w:rsidR="006977F7">
              <w:t>MSDF</w:t>
            </w:r>
            <w:r w:rsidRPr="00126B56">
              <w:t xml:space="preserve"> development</w:t>
            </w:r>
            <w:r w:rsidR="006977F7">
              <w:t>,</w:t>
            </w:r>
            <w:r w:rsidRPr="00126B56">
              <w:t xml:space="preserve"> planning</w:t>
            </w:r>
            <w:r w:rsidR="006977F7">
              <w:t xml:space="preserve">, </w:t>
            </w:r>
            <w:proofErr w:type="gramStart"/>
            <w:r w:rsidR="006977F7">
              <w:t>implementation</w:t>
            </w:r>
            <w:proofErr w:type="gramEnd"/>
            <w:r w:rsidR="006977F7">
              <w:t xml:space="preserve"> and monitoring</w:t>
            </w:r>
            <w:r w:rsidRPr="00126B56">
              <w:t xml:space="preserve"> process</w:t>
            </w:r>
            <w:r w:rsidR="006977F7">
              <w:t>es</w:t>
            </w:r>
            <w:r w:rsidRPr="00126B56">
              <w:t xml:space="preserve">. </w:t>
            </w:r>
          </w:p>
          <w:p w14:paraId="544DB0B6" w14:textId="77777777" w:rsidR="00126B56" w:rsidRPr="00126B56" w:rsidRDefault="00126B56" w:rsidP="00126B56">
            <w:pPr>
              <w:jc w:val="both"/>
            </w:pPr>
            <w:r w:rsidRPr="00126B56">
              <w:t> </w:t>
            </w:r>
          </w:p>
          <w:p w14:paraId="43811CFE" w14:textId="77777777" w:rsidR="00126B56" w:rsidRPr="00126B56" w:rsidRDefault="00126B56" w:rsidP="00126B56">
            <w:pPr>
              <w:numPr>
                <w:ilvl w:val="0"/>
                <w:numId w:val="21"/>
              </w:numPr>
              <w:jc w:val="both"/>
            </w:pPr>
            <w:r w:rsidRPr="00126B56">
              <w:t xml:space="preserve">Research information on potential donors and prepare resource mobilization materials and briefs for fund raising and partnership development purposes. </w:t>
            </w:r>
          </w:p>
          <w:p w14:paraId="4B42252C" w14:textId="77777777" w:rsidR="00126B56" w:rsidRDefault="00126B56" w:rsidP="00126B56">
            <w:pPr>
              <w:jc w:val="both"/>
            </w:pPr>
            <w:r w:rsidRPr="00126B56">
              <w:t> </w:t>
            </w:r>
          </w:p>
          <w:p w14:paraId="4398EE36" w14:textId="77777777" w:rsidR="00126B56" w:rsidRDefault="00126B56" w:rsidP="00126B56">
            <w:pPr>
              <w:jc w:val="both"/>
            </w:pPr>
          </w:p>
          <w:p w14:paraId="5CF776AA" w14:textId="77777777" w:rsidR="00126B56" w:rsidRPr="00126B56" w:rsidRDefault="00126B56" w:rsidP="00126B56">
            <w:pPr>
              <w:jc w:val="both"/>
              <w:rPr>
                <w:b/>
              </w:rPr>
            </w:pPr>
            <w:r w:rsidRPr="00126B56">
              <w:rPr>
                <w:b/>
              </w:rPr>
              <w:t>5.     Innovation, knowledge management and capacity building</w:t>
            </w:r>
          </w:p>
          <w:p w14:paraId="1C904AED" w14:textId="77777777" w:rsidR="00126B56" w:rsidRDefault="00126B56" w:rsidP="00126B56">
            <w:pPr>
              <w:jc w:val="both"/>
            </w:pPr>
            <w:r>
              <w:t xml:space="preserve"> </w:t>
            </w:r>
          </w:p>
          <w:p w14:paraId="6697208A" w14:textId="77777777" w:rsidR="00126B56" w:rsidRDefault="00126B56" w:rsidP="00126B56">
            <w:pPr>
              <w:pStyle w:val="ListParagraph"/>
              <w:numPr>
                <w:ilvl w:val="0"/>
                <w:numId w:val="18"/>
              </w:numPr>
              <w:jc w:val="both"/>
            </w:pPr>
            <w:r>
              <w:t xml:space="preserve">Identify, capture, synthesize, and share lessons learned for knowledge development and to build the capacity of stakeholders. </w:t>
            </w:r>
          </w:p>
          <w:p w14:paraId="4EC8420C" w14:textId="77777777" w:rsidR="00126B56" w:rsidRDefault="00126B56" w:rsidP="00126B56">
            <w:pPr>
              <w:ind w:firstLine="60"/>
              <w:jc w:val="both"/>
            </w:pPr>
          </w:p>
          <w:p w14:paraId="739AA01F" w14:textId="77777777" w:rsidR="00126B56" w:rsidRDefault="00126B56" w:rsidP="00126B56">
            <w:pPr>
              <w:pStyle w:val="ListParagraph"/>
              <w:numPr>
                <w:ilvl w:val="0"/>
                <w:numId w:val="18"/>
              </w:numPr>
              <w:jc w:val="both"/>
            </w:pPr>
            <w:r>
              <w:t xml:space="preserve">Apply innovative approaches and promote good practices to support the implementation and delivery of concrete and sustainable </w:t>
            </w:r>
            <w:proofErr w:type="spellStart"/>
            <w:r>
              <w:t>programme</w:t>
            </w:r>
            <w:proofErr w:type="spellEnd"/>
            <w:r>
              <w:t xml:space="preserve"> results. </w:t>
            </w:r>
          </w:p>
          <w:p w14:paraId="0DFDB655" w14:textId="77777777" w:rsidR="00126B56" w:rsidRDefault="00126B56" w:rsidP="00126B56">
            <w:pPr>
              <w:ind w:firstLine="60"/>
              <w:jc w:val="both"/>
            </w:pPr>
          </w:p>
          <w:p w14:paraId="5948921A" w14:textId="77777777" w:rsidR="00126B56" w:rsidRDefault="00126B56" w:rsidP="00126B56">
            <w:pPr>
              <w:pStyle w:val="ListParagraph"/>
              <w:numPr>
                <w:ilvl w:val="0"/>
                <w:numId w:val="18"/>
              </w:numPr>
              <w:jc w:val="both"/>
            </w:pPr>
            <w:r>
              <w:t xml:space="preserve">Research, benchmark and report on best and </w:t>
            </w:r>
            <w:proofErr w:type="gramStart"/>
            <w:r>
              <w:t>cutting edge</w:t>
            </w:r>
            <w:proofErr w:type="gramEnd"/>
            <w:r>
              <w:t xml:space="preserve"> practices for development planning of knowledge products and systems. </w:t>
            </w:r>
          </w:p>
          <w:p w14:paraId="5019C443" w14:textId="77777777" w:rsidR="00126B56" w:rsidRDefault="00126B56" w:rsidP="00126B56">
            <w:pPr>
              <w:ind w:firstLine="60"/>
              <w:jc w:val="both"/>
            </w:pPr>
          </w:p>
          <w:p w14:paraId="078B2FDC" w14:textId="342D53D6" w:rsidR="00126B56" w:rsidRDefault="00126B56" w:rsidP="00126B56">
            <w:pPr>
              <w:pStyle w:val="ListParagraph"/>
              <w:numPr>
                <w:ilvl w:val="0"/>
                <w:numId w:val="18"/>
              </w:numPr>
              <w:jc w:val="both"/>
            </w:pPr>
            <w:r>
              <w:t xml:space="preserve">Participate as a resource person in capacity building initiatives to enhance the competencies of </w:t>
            </w:r>
            <w:r w:rsidR="006977F7">
              <w:t xml:space="preserve">UNICEF, its </w:t>
            </w:r>
            <w:proofErr w:type="gramStart"/>
            <w:r w:rsidR="006977F7">
              <w:t>partners</w:t>
            </w:r>
            <w:proofErr w:type="gramEnd"/>
            <w:r>
              <w:t xml:space="preserve"> and stakeholders.</w:t>
            </w:r>
          </w:p>
          <w:p w14:paraId="01B7C585" w14:textId="77777777" w:rsidR="00126B56" w:rsidRDefault="00126B56" w:rsidP="00126B56">
            <w:pPr>
              <w:pStyle w:val="ListParagraph"/>
            </w:pPr>
          </w:p>
          <w:p w14:paraId="5C0C9DCC" w14:textId="06159AB2" w:rsidR="004B2486" w:rsidRDefault="004B2486" w:rsidP="004B248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18"/>
                <w:szCs w:val="18"/>
              </w:rPr>
            </w:pPr>
            <w:r>
              <w:rPr>
                <w:rFonts w:cs="Arial"/>
                <w:b/>
                <w:bCs/>
                <w:color w:val="000000"/>
                <w:szCs w:val="18"/>
              </w:rPr>
              <w:t xml:space="preserve">    </w:t>
            </w:r>
            <w:r>
              <w:rPr>
                <w:rFonts w:cs="Arial"/>
                <w:color w:val="000000"/>
                <w:sz w:val="18"/>
                <w:szCs w:val="18"/>
              </w:rPr>
              <w:t xml:space="preserve"> </w:t>
            </w:r>
          </w:p>
          <w:p w14:paraId="187C5459" w14:textId="5B7FC7C4" w:rsidR="004B2486" w:rsidRDefault="004B2486" w:rsidP="00C97408">
            <w:pPr>
              <w:widowControl w:val="0"/>
              <w:autoSpaceDE w:val="0"/>
              <w:spacing w:before="115" w:after="29" w:line="100" w:lineRule="atLeast"/>
              <w:jc w:val="both"/>
              <w:rPr>
                <w:rFonts w:cs="Arial"/>
                <w:color w:val="000000"/>
                <w:sz w:val="18"/>
                <w:szCs w:val="18"/>
              </w:rPr>
            </w:pPr>
          </w:p>
          <w:p w14:paraId="02213472" w14:textId="77777777" w:rsidR="00E073DC" w:rsidRPr="004B2486" w:rsidRDefault="00E073DC" w:rsidP="004B2486">
            <w:pPr>
              <w:jc w:val="both"/>
              <w:rPr>
                <w:rFonts w:cs="Arial"/>
                <w:szCs w:val="20"/>
              </w:rPr>
            </w:pPr>
          </w:p>
          <w:p w14:paraId="4EE5A493" w14:textId="77777777" w:rsidR="00A7664B" w:rsidRPr="00E377AF" w:rsidRDefault="00A7664B" w:rsidP="00E377AF">
            <w:pPr>
              <w:jc w:val="both"/>
              <w:rPr>
                <w:rFonts w:cs="Arial"/>
                <w:szCs w:val="20"/>
              </w:rPr>
            </w:pPr>
          </w:p>
          <w:p w14:paraId="5AE77DDA" w14:textId="77777777" w:rsidR="00B466A4" w:rsidRPr="00E96557" w:rsidRDefault="00B466A4" w:rsidP="00DB5934">
            <w:pPr>
              <w:ind w:left="360"/>
              <w:rPr>
                <w:b/>
              </w:rPr>
            </w:pPr>
          </w:p>
        </w:tc>
      </w:tr>
    </w:tbl>
    <w:p w14:paraId="491D0163"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630"/>
      </w:tblGrid>
      <w:tr w:rsidR="00B466A4" w14:paraId="189214A8" w14:textId="77777777">
        <w:tc>
          <w:tcPr>
            <w:tcW w:w="8856" w:type="dxa"/>
            <w:tcBorders>
              <w:bottom w:val="single" w:sz="4" w:space="0" w:color="auto"/>
            </w:tcBorders>
            <w:shd w:val="clear" w:color="auto" w:fill="E0E0E0"/>
          </w:tcPr>
          <w:p w14:paraId="78CB0469" w14:textId="77777777" w:rsidR="00B466A4" w:rsidRDefault="00B466A4">
            <w:pPr>
              <w:pStyle w:val="Heading1"/>
            </w:pPr>
          </w:p>
          <w:p w14:paraId="1F751AFF" w14:textId="77777777" w:rsidR="00B466A4" w:rsidRPr="00222F68" w:rsidRDefault="00B466A4">
            <w:pPr>
              <w:pStyle w:val="Heading1"/>
              <w:rPr>
                <w:b w:val="0"/>
                <w:i/>
              </w:rPr>
            </w:pPr>
            <w:r>
              <w:t xml:space="preserve">IV. Impact of Results </w:t>
            </w:r>
          </w:p>
          <w:p w14:paraId="6A995D02" w14:textId="77777777" w:rsidR="00B466A4" w:rsidRDefault="00B466A4">
            <w:pPr>
              <w:pStyle w:val="Heading1"/>
              <w:rPr>
                <w:b w:val="0"/>
                <w:bCs w:val="0"/>
                <w:i/>
                <w:iCs/>
                <w:sz w:val="18"/>
              </w:rPr>
            </w:pPr>
          </w:p>
        </w:tc>
      </w:tr>
      <w:tr w:rsidR="00B466A4" w14:paraId="6BAE9914" w14:textId="77777777">
        <w:tc>
          <w:tcPr>
            <w:tcW w:w="8856" w:type="dxa"/>
          </w:tcPr>
          <w:p w14:paraId="372F3F55" w14:textId="77777777" w:rsidR="00B466A4" w:rsidRDefault="00B466A4" w:rsidP="00B466A4">
            <w:pPr>
              <w:jc w:val="both"/>
            </w:pPr>
          </w:p>
          <w:p w14:paraId="2A9D729A" w14:textId="77777777" w:rsidR="00126B56" w:rsidRDefault="0070526F" w:rsidP="00126B56">
            <w:pPr>
              <w:autoSpaceDE w:val="0"/>
              <w:autoSpaceDN w:val="0"/>
              <w:jc w:val="both"/>
            </w:pPr>
            <w:r>
              <w:t xml:space="preserve"> </w:t>
            </w:r>
          </w:p>
          <w:p w14:paraId="754245CC" w14:textId="638F71E0" w:rsidR="006F3FF9" w:rsidRPr="000A3A21" w:rsidRDefault="00126B56" w:rsidP="00126B56">
            <w:pPr>
              <w:autoSpaceDE w:val="0"/>
              <w:autoSpaceDN w:val="0"/>
              <w:jc w:val="both"/>
              <w:rPr>
                <w:rFonts w:ascii="Calibri" w:hAnsi="Calibri"/>
                <w:szCs w:val="22"/>
              </w:rPr>
            </w:pPr>
            <w:r>
              <w:t xml:space="preserve">The efficiency and efficacy of support provided by the Nutrition Officer to the preparation, planning and implementation of nutrition </w:t>
            </w:r>
            <w:proofErr w:type="spellStart"/>
            <w:r>
              <w:t>programmes</w:t>
            </w:r>
            <w:proofErr w:type="spellEnd"/>
            <w:r>
              <w:t>/projects contributes to and accelerates the national development efforts to improve the nutritional status of mothers, infants and children in the country and this</w:t>
            </w:r>
            <w:r w:rsidR="00C97408">
              <w:t>,</w:t>
            </w:r>
            <w:r>
              <w:t xml:space="preserve"> in turn</w:t>
            </w:r>
            <w:r w:rsidR="00C97408">
              <w:t>,</w:t>
            </w:r>
            <w:r>
              <w:t xml:space="preserve"> contributes to maintaining and enhancing the credibility and ability of UNICEF to continue to provide </w:t>
            </w:r>
            <w:proofErr w:type="spellStart"/>
            <w:r>
              <w:t>programme</w:t>
            </w:r>
            <w:proofErr w:type="spellEnd"/>
            <w:r>
              <w:t xml:space="preserve"> services to mothers and children that promotes greater social equity in the country.</w:t>
            </w:r>
          </w:p>
          <w:p w14:paraId="0A7CAABC" w14:textId="77777777" w:rsidR="00661408" w:rsidRDefault="00661408" w:rsidP="00E76F54">
            <w:pPr>
              <w:jc w:val="both"/>
            </w:pPr>
          </w:p>
        </w:tc>
      </w:tr>
    </w:tbl>
    <w:p w14:paraId="2433899B" w14:textId="77777777" w:rsidR="00B466A4" w:rsidRDefault="00B466A4"/>
    <w:p w14:paraId="6832C42A" w14:textId="77777777" w:rsidR="0009761E" w:rsidRDefault="0009761E"/>
    <w:p w14:paraId="7E9C7CAF" w14:textId="77777777" w:rsidR="00B466A4" w:rsidRDefault="00B466A4"/>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8856"/>
      </w:tblGrid>
      <w:tr w:rsidR="00B466A4" w14:paraId="28282146" w14:textId="77777777">
        <w:tc>
          <w:tcPr>
            <w:tcW w:w="8856" w:type="dxa"/>
            <w:shd w:val="clear" w:color="auto" w:fill="E0E0E0"/>
          </w:tcPr>
          <w:p w14:paraId="54684853" w14:textId="77777777" w:rsidR="00B466A4" w:rsidRDefault="00B466A4"/>
          <w:p w14:paraId="7E5E608B" w14:textId="5A67D9BD" w:rsidR="00860357" w:rsidRPr="003E1832" w:rsidRDefault="00860357" w:rsidP="00860357">
            <w:pPr>
              <w:keepNext/>
              <w:outlineLvl w:val="0"/>
              <w:rPr>
                <w:b/>
                <w:bCs/>
                <w:sz w:val="24"/>
              </w:rPr>
            </w:pPr>
            <w:r>
              <w:rPr>
                <w:b/>
                <w:bCs/>
                <w:sz w:val="24"/>
              </w:rPr>
              <w:t xml:space="preserve">V. </w:t>
            </w:r>
            <w:r w:rsidRPr="00005201">
              <w:rPr>
                <w:b/>
                <w:bCs/>
                <w:sz w:val="24"/>
              </w:rPr>
              <w:t>UNICEF values and competency Required</w:t>
            </w:r>
            <w:r>
              <w:rPr>
                <w:b/>
                <w:bCs/>
                <w:sz w:val="24"/>
              </w:rPr>
              <w:t xml:space="preserve"> </w:t>
            </w:r>
            <w:r w:rsidRPr="00A37ED4">
              <w:rPr>
                <w:b/>
                <w:bCs/>
                <w:szCs w:val="20"/>
              </w:rPr>
              <w:t>(based on the updated Framework)</w:t>
            </w:r>
          </w:p>
          <w:p w14:paraId="2F0D3146" w14:textId="77777777" w:rsidR="00B466A4" w:rsidRDefault="00B466A4"/>
        </w:tc>
      </w:tr>
      <w:tr w:rsidR="00764A14" w14:paraId="0F4B93F8" w14:textId="77777777" w:rsidTr="00F35336">
        <w:trPr>
          <w:cantSplit/>
          <w:trHeight w:val="353"/>
        </w:trPr>
        <w:tc>
          <w:tcPr>
            <w:tcW w:w="8856" w:type="dxa"/>
          </w:tcPr>
          <w:p w14:paraId="269141EA" w14:textId="77777777" w:rsidR="00764A14" w:rsidRDefault="00764A14" w:rsidP="00764A14">
            <w:pPr>
              <w:jc w:val="both"/>
              <w:rPr>
                <w:b/>
                <w:bCs/>
                <w:u w:val="single"/>
              </w:rPr>
            </w:pPr>
          </w:p>
          <w:p w14:paraId="119D2DE0" w14:textId="77777777" w:rsidR="00860357" w:rsidRPr="003E1832" w:rsidRDefault="00860357" w:rsidP="00860357">
            <w:pPr>
              <w:keepNext/>
              <w:outlineLvl w:val="0"/>
              <w:rPr>
                <w:b/>
                <w:bCs/>
                <w:sz w:val="24"/>
              </w:rPr>
            </w:pPr>
            <w:r w:rsidRPr="00005201">
              <w:rPr>
                <w:b/>
                <w:bCs/>
                <w:sz w:val="24"/>
              </w:rPr>
              <w:t>UNICEF values and competency Required</w:t>
            </w:r>
            <w:r>
              <w:rPr>
                <w:b/>
                <w:bCs/>
                <w:sz w:val="24"/>
              </w:rPr>
              <w:t xml:space="preserve"> </w:t>
            </w:r>
            <w:r w:rsidRPr="00A37ED4">
              <w:rPr>
                <w:b/>
                <w:bCs/>
                <w:szCs w:val="20"/>
              </w:rPr>
              <w:t>(based on the updated Framework)</w:t>
            </w:r>
          </w:p>
          <w:p w14:paraId="55F5B53A" w14:textId="77777777" w:rsidR="00860357" w:rsidRPr="000E6432" w:rsidRDefault="00860357" w:rsidP="00860357">
            <w:pPr>
              <w:jc w:val="both"/>
              <w:rPr>
                <w:b/>
                <w:bCs/>
                <w:szCs w:val="20"/>
                <w:u w:val="single"/>
              </w:rPr>
            </w:pPr>
            <w:proofErr w:type="spellStart"/>
            <w:r w:rsidRPr="00F07AFB">
              <w:rPr>
                <w:b/>
                <w:bCs/>
                <w:szCs w:val="20"/>
              </w:rPr>
              <w:t>i</w:t>
            </w:r>
            <w:proofErr w:type="spellEnd"/>
            <w:r w:rsidRPr="00F07AFB">
              <w:rPr>
                <w:b/>
                <w:bCs/>
                <w:szCs w:val="20"/>
              </w:rPr>
              <w:t xml:space="preserve">) </w:t>
            </w:r>
            <w:r w:rsidRPr="000E6432">
              <w:rPr>
                <w:b/>
                <w:bCs/>
                <w:szCs w:val="20"/>
                <w:u w:val="single"/>
              </w:rPr>
              <w:t xml:space="preserve">Core Values </w:t>
            </w:r>
          </w:p>
          <w:p w14:paraId="4E365D84" w14:textId="77777777" w:rsidR="00860357" w:rsidRPr="00EC6297" w:rsidRDefault="00860357" w:rsidP="00860357">
            <w:pPr>
              <w:jc w:val="both"/>
              <w:rPr>
                <w:b/>
                <w:bCs/>
                <w:szCs w:val="20"/>
                <w:u w:val="single"/>
              </w:rPr>
            </w:pPr>
          </w:p>
          <w:p w14:paraId="16AE7CED" w14:textId="77777777" w:rsidR="00860357" w:rsidRPr="00EC6297" w:rsidRDefault="00860357" w:rsidP="00860357">
            <w:pPr>
              <w:numPr>
                <w:ilvl w:val="0"/>
                <w:numId w:val="27"/>
              </w:numPr>
              <w:jc w:val="both"/>
              <w:rPr>
                <w:rFonts w:cs="Arial"/>
                <w:bCs/>
                <w:szCs w:val="20"/>
              </w:rPr>
            </w:pPr>
            <w:r w:rsidRPr="00EC6297">
              <w:rPr>
                <w:rFonts w:cs="Arial"/>
                <w:bCs/>
                <w:szCs w:val="20"/>
              </w:rPr>
              <w:t xml:space="preserve">Care </w:t>
            </w:r>
          </w:p>
          <w:p w14:paraId="3EFB601F" w14:textId="77777777" w:rsidR="00860357" w:rsidRPr="00EC6297" w:rsidRDefault="00860357" w:rsidP="00860357">
            <w:pPr>
              <w:numPr>
                <w:ilvl w:val="0"/>
                <w:numId w:val="27"/>
              </w:numPr>
              <w:jc w:val="both"/>
              <w:rPr>
                <w:rFonts w:cs="Arial"/>
                <w:bCs/>
                <w:szCs w:val="20"/>
              </w:rPr>
            </w:pPr>
            <w:r w:rsidRPr="00EC6297">
              <w:rPr>
                <w:rFonts w:cs="Arial"/>
                <w:bCs/>
                <w:szCs w:val="20"/>
              </w:rPr>
              <w:t>Respect</w:t>
            </w:r>
          </w:p>
          <w:p w14:paraId="4CA35ECD" w14:textId="77777777" w:rsidR="00860357" w:rsidRPr="00EC6297" w:rsidRDefault="00860357" w:rsidP="00860357">
            <w:pPr>
              <w:numPr>
                <w:ilvl w:val="0"/>
                <w:numId w:val="27"/>
              </w:numPr>
              <w:jc w:val="both"/>
              <w:rPr>
                <w:rFonts w:cs="Arial"/>
                <w:bCs/>
                <w:szCs w:val="20"/>
              </w:rPr>
            </w:pPr>
            <w:r w:rsidRPr="00EC6297">
              <w:rPr>
                <w:rFonts w:cs="Arial"/>
                <w:bCs/>
                <w:szCs w:val="20"/>
              </w:rPr>
              <w:t>Integrity</w:t>
            </w:r>
          </w:p>
          <w:p w14:paraId="3278BAA3" w14:textId="77777777" w:rsidR="00860357" w:rsidRPr="00EC6297" w:rsidRDefault="00860357" w:rsidP="00860357">
            <w:pPr>
              <w:numPr>
                <w:ilvl w:val="0"/>
                <w:numId w:val="27"/>
              </w:numPr>
              <w:jc w:val="both"/>
              <w:rPr>
                <w:rFonts w:cs="Arial"/>
                <w:bCs/>
                <w:szCs w:val="20"/>
              </w:rPr>
            </w:pPr>
            <w:r w:rsidRPr="00EC6297">
              <w:rPr>
                <w:rFonts w:cs="Arial"/>
                <w:bCs/>
                <w:szCs w:val="20"/>
              </w:rPr>
              <w:t>Trust</w:t>
            </w:r>
          </w:p>
          <w:p w14:paraId="5C9CC2B9" w14:textId="77777777" w:rsidR="00860357" w:rsidRDefault="00860357" w:rsidP="00860357">
            <w:pPr>
              <w:numPr>
                <w:ilvl w:val="0"/>
                <w:numId w:val="27"/>
              </w:numPr>
              <w:jc w:val="both"/>
              <w:rPr>
                <w:rFonts w:cs="Arial"/>
                <w:bCs/>
                <w:szCs w:val="20"/>
              </w:rPr>
            </w:pPr>
            <w:r w:rsidRPr="00EC6297">
              <w:rPr>
                <w:rFonts w:cs="Arial"/>
                <w:bCs/>
                <w:szCs w:val="20"/>
              </w:rPr>
              <w:t>Accountability</w:t>
            </w:r>
          </w:p>
          <w:p w14:paraId="2EE6E1EC" w14:textId="06FBCF36" w:rsidR="007D40EF" w:rsidRPr="00EC6297" w:rsidRDefault="007D40EF" w:rsidP="00860357">
            <w:pPr>
              <w:numPr>
                <w:ilvl w:val="0"/>
                <w:numId w:val="27"/>
              </w:numPr>
              <w:jc w:val="both"/>
              <w:rPr>
                <w:rFonts w:cs="Arial"/>
                <w:bCs/>
                <w:szCs w:val="20"/>
              </w:rPr>
            </w:pPr>
            <w:r>
              <w:rPr>
                <w:rFonts w:cs="Arial"/>
                <w:bCs/>
                <w:szCs w:val="20"/>
              </w:rPr>
              <w:t>Sustainability</w:t>
            </w:r>
          </w:p>
          <w:p w14:paraId="04E7264D" w14:textId="77777777" w:rsidR="00860357" w:rsidRPr="00EC6297" w:rsidRDefault="00860357" w:rsidP="00860357">
            <w:pPr>
              <w:ind w:left="720"/>
              <w:jc w:val="both"/>
              <w:rPr>
                <w:bCs/>
                <w:szCs w:val="20"/>
              </w:rPr>
            </w:pPr>
          </w:p>
          <w:p w14:paraId="32B50B73" w14:textId="77777777" w:rsidR="00860357" w:rsidRDefault="00860357" w:rsidP="00860357">
            <w:pPr>
              <w:jc w:val="both"/>
              <w:rPr>
                <w:b/>
                <w:bCs/>
                <w:u w:val="single"/>
              </w:rPr>
            </w:pPr>
            <w:r w:rsidRPr="00F07AFB">
              <w:rPr>
                <w:b/>
                <w:bCs/>
              </w:rPr>
              <w:t xml:space="preserve">ii) </w:t>
            </w:r>
            <w:r>
              <w:rPr>
                <w:b/>
                <w:bCs/>
                <w:u w:val="single"/>
              </w:rPr>
              <w:t xml:space="preserve">Core Competencies </w:t>
            </w:r>
            <w:r w:rsidRPr="003F4E36">
              <w:rPr>
                <w:b/>
                <w:bCs/>
                <w:u w:val="single"/>
              </w:rPr>
              <w:t>(For Staff with Supervisory Responsibilities)</w:t>
            </w:r>
            <w:r w:rsidRPr="003F4E36">
              <w:rPr>
                <w:b/>
                <w:bCs/>
              </w:rPr>
              <w:t xml:space="preserve"> *</w:t>
            </w:r>
          </w:p>
          <w:p w14:paraId="66850C72" w14:textId="77777777" w:rsidR="00860357" w:rsidRDefault="00860357" w:rsidP="00860357">
            <w:pPr>
              <w:jc w:val="both"/>
              <w:rPr>
                <w:b/>
                <w:bCs/>
                <w:u w:val="single"/>
              </w:rPr>
            </w:pPr>
          </w:p>
          <w:p w14:paraId="193B712B" w14:textId="77777777" w:rsidR="00860357" w:rsidRDefault="00860357" w:rsidP="00860357">
            <w:pPr>
              <w:numPr>
                <w:ilvl w:val="0"/>
                <w:numId w:val="2"/>
              </w:numPr>
              <w:jc w:val="both"/>
              <w:rPr>
                <w:bCs/>
              </w:rPr>
            </w:pPr>
            <w:r w:rsidRPr="00A20690">
              <w:rPr>
                <w:bCs/>
              </w:rPr>
              <w:t>Nurtures, Leads and Manages People</w:t>
            </w:r>
            <w:r>
              <w:rPr>
                <w:bCs/>
              </w:rPr>
              <w:t xml:space="preserve"> (1)</w:t>
            </w:r>
          </w:p>
          <w:p w14:paraId="18714CD9" w14:textId="77777777" w:rsidR="00860357" w:rsidRDefault="00860357" w:rsidP="00860357">
            <w:pPr>
              <w:numPr>
                <w:ilvl w:val="0"/>
                <w:numId w:val="2"/>
              </w:numPr>
              <w:jc w:val="both"/>
              <w:rPr>
                <w:bCs/>
              </w:rPr>
            </w:pPr>
            <w:r>
              <w:rPr>
                <w:bCs/>
              </w:rPr>
              <w:t>Demonstrates Self Awareness and Ethical Awareness (2)</w:t>
            </w:r>
          </w:p>
          <w:p w14:paraId="4D9DEC96" w14:textId="77777777" w:rsidR="00860357" w:rsidRDefault="00860357" w:rsidP="00860357">
            <w:pPr>
              <w:numPr>
                <w:ilvl w:val="0"/>
                <w:numId w:val="2"/>
              </w:numPr>
              <w:jc w:val="both"/>
              <w:rPr>
                <w:bCs/>
              </w:rPr>
            </w:pPr>
            <w:r>
              <w:rPr>
                <w:bCs/>
              </w:rPr>
              <w:t>Works Collaboratively with others (2)</w:t>
            </w:r>
          </w:p>
          <w:p w14:paraId="3E8A0278" w14:textId="77777777" w:rsidR="00860357" w:rsidRDefault="00860357" w:rsidP="00860357">
            <w:pPr>
              <w:numPr>
                <w:ilvl w:val="0"/>
                <w:numId w:val="2"/>
              </w:numPr>
              <w:jc w:val="both"/>
              <w:rPr>
                <w:bCs/>
              </w:rPr>
            </w:pPr>
            <w:r>
              <w:rPr>
                <w:bCs/>
              </w:rPr>
              <w:t>Builds and Maintains Partnerships (2)</w:t>
            </w:r>
          </w:p>
          <w:p w14:paraId="4F8D967A" w14:textId="77777777" w:rsidR="00860357" w:rsidRDefault="00860357" w:rsidP="00860357">
            <w:pPr>
              <w:numPr>
                <w:ilvl w:val="0"/>
                <w:numId w:val="2"/>
              </w:numPr>
              <w:jc w:val="both"/>
              <w:rPr>
                <w:bCs/>
              </w:rPr>
            </w:pPr>
            <w:r>
              <w:rPr>
                <w:bCs/>
              </w:rPr>
              <w:t>Innovates and Embraces Change (2)</w:t>
            </w:r>
          </w:p>
          <w:p w14:paraId="05D29AD8" w14:textId="77777777" w:rsidR="00860357" w:rsidRDefault="00860357" w:rsidP="00860357">
            <w:pPr>
              <w:numPr>
                <w:ilvl w:val="0"/>
                <w:numId w:val="2"/>
              </w:numPr>
              <w:jc w:val="both"/>
              <w:rPr>
                <w:bCs/>
              </w:rPr>
            </w:pPr>
            <w:r>
              <w:rPr>
                <w:bCs/>
              </w:rPr>
              <w:t>Thinks and Acts Strategically (2)</w:t>
            </w:r>
          </w:p>
          <w:p w14:paraId="7B8AFFBF" w14:textId="77777777" w:rsidR="00860357" w:rsidRDefault="00860357" w:rsidP="00860357">
            <w:pPr>
              <w:numPr>
                <w:ilvl w:val="0"/>
                <w:numId w:val="2"/>
              </w:numPr>
              <w:jc w:val="both"/>
              <w:rPr>
                <w:bCs/>
              </w:rPr>
            </w:pPr>
            <w:r>
              <w:rPr>
                <w:bCs/>
              </w:rPr>
              <w:t>Drive to achieve impactful results (2)</w:t>
            </w:r>
          </w:p>
          <w:p w14:paraId="1E8233D5" w14:textId="77777777" w:rsidR="00860357" w:rsidRDefault="00860357" w:rsidP="00860357">
            <w:pPr>
              <w:numPr>
                <w:ilvl w:val="0"/>
                <w:numId w:val="2"/>
              </w:numPr>
              <w:jc w:val="both"/>
              <w:rPr>
                <w:bCs/>
              </w:rPr>
            </w:pPr>
            <w:r>
              <w:rPr>
                <w:bCs/>
              </w:rPr>
              <w:t>Manages ambiguity and complexity (2)</w:t>
            </w:r>
          </w:p>
          <w:p w14:paraId="040B2629" w14:textId="77777777" w:rsidR="00860357" w:rsidRDefault="00860357" w:rsidP="00860357">
            <w:pPr>
              <w:jc w:val="both"/>
              <w:rPr>
                <w:bCs/>
              </w:rPr>
            </w:pPr>
          </w:p>
          <w:p w14:paraId="3AC393B7" w14:textId="77777777" w:rsidR="00860357" w:rsidRDefault="00860357" w:rsidP="00860357">
            <w:pPr>
              <w:ind w:left="270" w:firstLine="90"/>
              <w:jc w:val="both"/>
              <w:rPr>
                <w:bCs/>
              </w:rPr>
            </w:pPr>
            <w:r>
              <w:rPr>
                <w:bCs/>
              </w:rPr>
              <w:t>or</w:t>
            </w:r>
          </w:p>
          <w:p w14:paraId="7C069C62" w14:textId="77777777" w:rsidR="00860357" w:rsidRDefault="00860357" w:rsidP="00860357">
            <w:pPr>
              <w:ind w:left="270" w:firstLine="90"/>
              <w:jc w:val="both"/>
              <w:rPr>
                <w:bCs/>
              </w:rPr>
            </w:pPr>
          </w:p>
          <w:p w14:paraId="24AA51B1" w14:textId="77777777" w:rsidR="00860357" w:rsidRDefault="00860357" w:rsidP="00860357">
            <w:pPr>
              <w:ind w:left="270" w:firstLine="90"/>
              <w:jc w:val="both"/>
              <w:rPr>
                <w:b/>
                <w:bCs/>
                <w:u w:val="single"/>
              </w:rPr>
            </w:pPr>
            <w:r>
              <w:rPr>
                <w:b/>
                <w:bCs/>
                <w:u w:val="single"/>
              </w:rPr>
              <w:t xml:space="preserve">Core Competencies </w:t>
            </w:r>
            <w:r w:rsidRPr="003F4E36">
              <w:rPr>
                <w:b/>
                <w:bCs/>
                <w:u w:val="single"/>
              </w:rPr>
              <w:t>(For Staff without Supervisory Responsibilities)</w:t>
            </w:r>
            <w:r w:rsidRPr="003F4E36">
              <w:rPr>
                <w:b/>
                <w:bCs/>
              </w:rPr>
              <w:t xml:space="preserve"> *</w:t>
            </w:r>
          </w:p>
          <w:p w14:paraId="350CB0F8" w14:textId="77777777" w:rsidR="00860357" w:rsidRDefault="00860357" w:rsidP="00860357">
            <w:pPr>
              <w:jc w:val="both"/>
              <w:rPr>
                <w:b/>
                <w:bCs/>
                <w:u w:val="single"/>
              </w:rPr>
            </w:pPr>
          </w:p>
          <w:p w14:paraId="42EDE060" w14:textId="77777777" w:rsidR="00860357" w:rsidRDefault="00860357" w:rsidP="00860357">
            <w:pPr>
              <w:numPr>
                <w:ilvl w:val="0"/>
                <w:numId w:val="2"/>
              </w:numPr>
              <w:jc w:val="both"/>
              <w:rPr>
                <w:bCs/>
              </w:rPr>
            </w:pPr>
            <w:r>
              <w:rPr>
                <w:bCs/>
              </w:rPr>
              <w:t>Demonstrates Self Awareness and Ethical Awareness (1)</w:t>
            </w:r>
          </w:p>
          <w:p w14:paraId="3AC5AB40" w14:textId="77777777" w:rsidR="00860357" w:rsidRDefault="00860357" w:rsidP="00860357">
            <w:pPr>
              <w:numPr>
                <w:ilvl w:val="0"/>
                <w:numId w:val="2"/>
              </w:numPr>
              <w:jc w:val="both"/>
              <w:rPr>
                <w:bCs/>
              </w:rPr>
            </w:pPr>
            <w:r>
              <w:rPr>
                <w:bCs/>
              </w:rPr>
              <w:t>Works Collaboratively with others (1)</w:t>
            </w:r>
          </w:p>
          <w:p w14:paraId="4C479110" w14:textId="77777777" w:rsidR="00860357" w:rsidRDefault="00860357" w:rsidP="00860357">
            <w:pPr>
              <w:numPr>
                <w:ilvl w:val="0"/>
                <w:numId w:val="2"/>
              </w:numPr>
              <w:jc w:val="both"/>
              <w:rPr>
                <w:bCs/>
              </w:rPr>
            </w:pPr>
            <w:r>
              <w:rPr>
                <w:bCs/>
              </w:rPr>
              <w:t>Builds and Maintains Partnerships (1)</w:t>
            </w:r>
          </w:p>
          <w:p w14:paraId="7094F258" w14:textId="77777777" w:rsidR="00860357" w:rsidRDefault="00860357" w:rsidP="00860357">
            <w:pPr>
              <w:numPr>
                <w:ilvl w:val="0"/>
                <w:numId w:val="2"/>
              </w:numPr>
              <w:jc w:val="both"/>
              <w:rPr>
                <w:bCs/>
              </w:rPr>
            </w:pPr>
            <w:r>
              <w:rPr>
                <w:bCs/>
              </w:rPr>
              <w:t>Innovates and Embraces Change (1)</w:t>
            </w:r>
          </w:p>
          <w:p w14:paraId="1D220A83" w14:textId="77777777" w:rsidR="00860357" w:rsidRDefault="00860357" w:rsidP="00860357">
            <w:pPr>
              <w:numPr>
                <w:ilvl w:val="0"/>
                <w:numId w:val="2"/>
              </w:numPr>
              <w:jc w:val="both"/>
              <w:rPr>
                <w:bCs/>
              </w:rPr>
            </w:pPr>
            <w:r>
              <w:rPr>
                <w:bCs/>
              </w:rPr>
              <w:t>Thinks and Acts Strategically (1)</w:t>
            </w:r>
          </w:p>
          <w:p w14:paraId="3DFA16D6" w14:textId="77777777" w:rsidR="00860357" w:rsidRDefault="00860357" w:rsidP="00860357">
            <w:pPr>
              <w:numPr>
                <w:ilvl w:val="0"/>
                <w:numId w:val="2"/>
              </w:numPr>
              <w:jc w:val="both"/>
              <w:rPr>
                <w:bCs/>
              </w:rPr>
            </w:pPr>
            <w:r>
              <w:rPr>
                <w:bCs/>
              </w:rPr>
              <w:t>Drive to achieve impactful results (1)</w:t>
            </w:r>
          </w:p>
          <w:p w14:paraId="3E4AE204" w14:textId="77777777" w:rsidR="00860357" w:rsidRDefault="00860357" w:rsidP="00860357">
            <w:pPr>
              <w:numPr>
                <w:ilvl w:val="0"/>
                <w:numId w:val="2"/>
              </w:numPr>
              <w:jc w:val="both"/>
              <w:rPr>
                <w:bCs/>
              </w:rPr>
            </w:pPr>
            <w:r>
              <w:rPr>
                <w:bCs/>
              </w:rPr>
              <w:t>Manages ambiguity and complexity (1)</w:t>
            </w:r>
          </w:p>
          <w:p w14:paraId="59CD77DD" w14:textId="77777777" w:rsidR="00860357" w:rsidRDefault="00860357" w:rsidP="00860357">
            <w:pPr>
              <w:jc w:val="both"/>
              <w:rPr>
                <w:b/>
                <w:bCs/>
                <w:u w:val="single"/>
              </w:rPr>
            </w:pPr>
          </w:p>
          <w:p w14:paraId="3A7C2CE8" w14:textId="77777777" w:rsidR="00860357" w:rsidRDefault="00860357" w:rsidP="00860357">
            <w:pPr>
              <w:jc w:val="both"/>
            </w:pPr>
            <w:r w:rsidRPr="00A20690">
              <w:rPr>
                <w:b/>
                <w:bCs/>
              </w:rPr>
              <w:t>*</w:t>
            </w:r>
            <w:r w:rsidRPr="003F4E36">
              <w:t>The 7 core competencies are applicable to all employees</w:t>
            </w:r>
            <w:r>
              <w:t>. H</w:t>
            </w:r>
            <w:r w:rsidRPr="003F4E36">
              <w:t>owever, the competency Nurtures, Leads and Managers people is only applicable to staff who supervise others.</w:t>
            </w:r>
          </w:p>
          <w:p w14:paraId="4E1DDB85" w14:textId="77777777" w:rsidR="00EE2247" w:rsidRDefault="00EE2247" w:rsidP="00EE2247">
            <w:pPr>
              <w:jc w:val="both"/>
              <w:rPr>
                <w:bCs/>
              </w:rPr>
            </w:pPr>
          </w:p>
          <w:p w14:paraId="1D3181C1" w14:textId="77777777" w:rsidR="00764A14" w:rsidRPr="00DB46E8" w:rsidRDefault="00764A14" w:rsidP="00126B56">
            <w:pPr>
              <w:jc w:val="both"/>
              <w:rPr>
                <w:rFonts w:eastAsiaTheme="majorEastAsia" w:cstheme="majorBidi"/>
                <w:i/>
                <w:iCs/>
                <w:color w:val="404040" w:themeColor="text1" w:themeTint="BF"/>
              </w:rPr>
            </w:pPr>
          </w:p>
        </w:tc>
      </w:tr>
    </w:tbl>
    <w:p w14:paraId="6178562D" w14:textId="77777777" w:rsidR="00B466A4" w:rsidRDefault="00B466A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2927"/>
        <w:gridCol w:w="5703"/>
      </w:tblGrid>
      <w:tr w:rsidR="00B466A4" w14:paraId="3800BB9C" w14:textId="77777777">
        <w:tc>
          <w:tcPr>
            <w:tcW w:w="8856" w:type="dxa"/>
            <w:gridSpan w:val="2"/>
            <w:shd w:val="clear" w:color="auto" w:fill="E0E0E0"/>
          </w:tcPr>
          <w:p w14:paraId="608EE851" w14:textId="77777777" w:rsidR="00B466A4" w:rsidRDefault="00B466A4">
            <w:pPr>
              <w:rPr>
                <w:b/>
                <w:bCs/>
                <w:sz w:val="24"/>
              </w:rPr>
            </w:pPr>
          </w:p>
          <w:p w14:paraId="657361CF" w14:textId="77777777" w:rsidR="00B466A4" w:rsidRDefault="00B466A4">
            <w:pPr>
              <w:rPr>
                <w:b/>
                <w:bCs/>
                <w:sz w:val="24"/>
              </w:rPr>
            </w:pPr>
            <w:r>
              <w:rPr>
                <w:b/>
                <w:bCs/>
                <w:sz w:val="24"/>
              </w:rPr>
              <w:t>VI. Recruitment Qualifications</w:t>
            </w:r>
          </w:p>
          <w:p w14:paraId="167C421B" w14:textId="77777777" w:rsidR="00B466A4" w:rsidRDefault="00B466A4">
            <w:pPr>
              <w:rPr>
                <w:b/>
                <w:bCs/>
                <w:sz w:val="24"/>
              </w:rPr>
            </w:pPr>
          </w:p>
        </w:tc>
      </w:tr>
      <w:tr w:rsidR="00B466A4" w14:paraId="7B1933AF" w14:textId="77777777">
        <w:trPr>
          <w:trHeight w:val="230"/>
        </w:trPr>
        <w:tc>
          <w:tcPr>
            <w:tcW w:w="2988" w:type="dxa"/>
            <w:tcBorders>
              <w:bottom w:val="single" w:sz="4" w:space="0" w:color="auto"/>
            </w:tcBorders>
          </w:tcPr>
          <w:p w14:paraId="0F2A1330" w14:textId="77777777" w:rsidR="00B466A4" w:rsidRDefault="00B466A4"/>
          <w:p w14:paraId="5C2EBECD" w14:textId="77777777" w:rsidR="00B466A4" w:rsidRDefault="00B466A4">
            <w:r>
              <w:t>Education:</w:t>
            </w:r>
          </w:p>
        </w:tc>
        <w:tc>
          <w:tcPr>
            <w:tcW w:w="5868" w:type="dxa"/>
            <w:tcBorders>
              <w:bottom w:val="single" w:sz="4" w:space="0" w:color="auto"/>
            </w:tcBorders>
          </w:tcPr>
          <w:p w14:paraId="085A9851" w14:textId="77777777" w:rsidR="00B466A4" w:rsidRDefault="00B466A4"/>
          <w:p w14:paraId="169206BD" w14:textId="77777777" w:rsidR="00B466A4" w:rsidRDefault="00126B56" w:rsidP="00B466A4">
            <w:pPr>
              <w:jc w:val="both"/>
            </w:pPr>
            <w:r w:rsidRPr="00126B56">
              <w:t>A university degree in one of the following fields is required:  nutrition, public health, nutritional epidemiology, global/international health and nutrition, health/nutrition research, policy and/or management, health sciences, nutritional epidemiology, or another health-related science field.</w:t>
            </w:r>
          </w:p>
        </w:tc>
      </w:tr>
      <w:tr w:rsidR="00B466A4" w14:paraId="042F5861" w14:textId="77777777">
        <w:trPr>
          <w:trHeight w:val="230"/>
        </w:trPr>
        <w:tc>
          <w:tcPr>
            <w:tcW w:w="2988" w:type="dxa"/>
            <w:tcBorders>
              <w:bottom w:val="single" w:sz="4" w:space="0" w:color="auto"/>
            </w:tcBorders>
          </w:tcPr>
          <w:p w14:paraId="10E0B52A" w14:textId="77777777" w:rsidR="00B466A4" w:rsidRDefault="00B466A4"/>
          <w:p w14:paraId="1792D803" w14:textId="77777777" w:rsidR="00B466A4" w:rsidRDefault="00B466A4">
            <w:r>
              <w:t>Experience:</w:t>
            </w:r>
          </w:p>
        </w:tc>
        <w:tc>
          <w:tcPr>
            <w:tcW w:w="5868" w:type="dxa"/>
            <w:tcBorders>
              <w:bottom w:val="single" w:sz="4" w:space="0" w:color="auto"/>
            </w:tcBorders>
          </w:tcPr>
          <w:p w14:paraId="7775B710" w14:textId="77777777" w:rsidR="00126B56" w:rsidRDefault="00126B56" w:rsidP="00126B56">
            <w:pPr>
              <w:jc w:val="both"/>
            </w:pPr>
          </w:p>
          <w:p w14:paraId="79FCE80E" w14:textId="0DCE340F" w:rsidR="00126B56" w:rsidRDefault="00126B56" w:rsidP="00126B56">
            <w:pPr>
              <w:jc w:val="both"/>
            </w:pPr>
            <w:r>
              <w:t xml:space="preserve">A minimum of </w:t>
            </w:r>
            <w:r w:rsidR="00C97408">
              <w:t>three</w:t>
            </w:r>
            <w:r>
              <w:t xml:space="preserve"> year</w:t>
            </w:r>
            <w:r w:rsidR="00C97408">
              <w:t>s</w:t>
            </w:r>
            <w:r>
              <w:t xml:space="preserve"> of professional experience in a developing country in one or more of the following areas is required: nutrition, public health, nutrition planning and management, or maternal, infant and child health/nutrition care.</w:t>
            </w:r>
          </w:p>
          <w:p w14:paraId="765F5C0A" w14:textId="77777777" w:rsidR="00126B56" w:rsidRDefault="00126B56" w:rsidP="00126B56">
            <w:pPr>
              <w:jc w:val="both"/>
            </w:pPr>
            <w:r>
              <w:t xml:space="preserve"> </w:t>
            </w:r>
          </w:p>
          <w:p w14:paraId="435AEEAF" w14:textId="77777777" w:rsidR="00126B56" w:rsidRDefault="00126B56" w:rsidP="00126B56">
            <w:pPr>
              <w:jc w:val="both"/>
            </w:pPr>
            <w:r>
              <w:t xml:space="preserve"> </w:t>
            </w:r>
          </w:p>
          <w:p w14:paraId="23B3D790" w14:textId="33C5AE9C" w:rsidR="00C97408" w:rsidRDefault="00126B56" w:rsidP="00126B56">
            <w:pPr>
              <w:jc w:val="both"/>
            </w:pPr>
            <w:r>
              <w:t xml:space="preserve">Experience in health/nutrition </w:t>
            </w:r>
            <w:proofErr w:type="spellStart"/>
            <w:r>
              <w:t>programme</w:t>
            </w:r>
            <w:proofErr w:type="spellEnd"/>
            <w:r>
              <w:t>/project development in a UN system agency or organization is an asset</w:t>
            </w:r>
            <w:r w:rsidR="00C97408">
              <w:t>.</w:t>
            </w:r>
          </w:p>
          <w:p w14:paraId="59754D9D" w14:textId="77777777" w:rsidR="00661408" w:rsidRDefault="00661408" w:rsidP="00E76F54">
            <w:pPr>
              <w:jc w:val="both"/>
            </w:pPr>
          </w:p>
        </w:tc>
      </w:tr>
      <w:tr w:rsidR="00B466A4" w:rsidRPr="00482327" w14:paraId="51756F40" w14:textId="77777777">
        <w:trPr>
          <w:trHeight w:val="230"/>
        </w:trPr>
        <w:tc>
          <w:tcPr>
            <w:tcW w:w="2988" w:type="dxa"/>
            <w:tcBorders>
              <w:bottom w:val="single" w:sz="4" w:space="0" w:color="auto"/>
            </w:tcBorders>
          </w:tcPr>
          <w:p w14:paraId="275E3AA3" w14:textId="77777777" w:rsidR="00B466A4" w:rsidRDefault="00B466A4"/>
          <w:p w14:paraId="64FC37EF" w14:textId="77777777" w:rsidR="00B466A4" w:rsidRDefault="00B466A4">
            <w:r>
              <w:t>Language Requirements:</w:t>
            </w:r>
          </w:p>
        </w:tc>
        <w:tc>
          <w:tcPr>
            <w:tcW w:w="5868" w:type="dxa"/>
            <w:tcBorders>
              <w:bottom w:val="single" w:sz="4" w:space="0" w:color="auto"/>
            </w:tcBorders>
          </w:tcPr>
          <w:p w14:paraId="3AFAB8EC" w14:textId="77777777" w:rsidR="00B466A4" w:rsidRDefault="00B466A4"/>
          <w:p w14:paraId="4A56331C" w14:textId="77777777" w:rsidR="009E0963" w:rsidRPr="0069598A" w:rsidRDefault="009E0963" w:rsidP="009E0963">
            <w:pPr>
              <w:rPr>
                <w:rFonts w:cs="Arial"/>
                <w:szCs w:val="20"/>
              </w:rPr>
            </w:pPr>
            <w:r w:rsidRPr="0069598A">
              <w:rPr>
                <w:rFonts w:cs="Arial"/>
                <w:szCs w:val="20"/>
              </w:rPr>
              <w:t>Fluency in English is required. Knowledge of another official UN language (Arabic, Chinese, French, Russian or Spanish) or a local language is an asset.</w:t>
            </w:r>
          </w:p>
          <w:p w14:paraId="3F94FB31" w14:textId="2DDE75B4" w:rsidR="00B466A4" w:rsidRPr="00482327" w:rsidRDefault="00B466A4">
            <w:pPr>
              <w:rPr>
                <w:rFonts w:cs="Arial"/>
              </w:rPr>
            </w:pPr>
          </w:p>
        </w:tc>
      </w:tr>
    </w:tbl>
    <w:p w14:paraId="2139CC09" w14:textId="77777777" w:rsidR="00B466A4" w:rsidRDefault="00B466A4"/>
    <w:p w14:paraId="41552A52" w14:textId="77777777" w:rsidR="00126B56" w:rsidRDefault="00126B56"/>
    <w:p w14:paraId="7B455657" w14:textId="77777777" w:rsidR="00B466A4" w:rsidRDefault="00B466A4"/>
    <w:p w14:paraId="2E0E3D8B" w14:textId="77777777" w:rsidR="0009761E" w:rsidRDefault="0009761E"/>
    <w:sectPr w:rsidR="0009761E" w:rsidSect="00C972F7">
      <w:pgSz w:w="12240" w:h="15840" w:code="1"/>
      <w:pgMar w:top="72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A3D90" w14:textId="77777777" w:rsidR="00233E22" w:rsidRDefault="00233E22" w:rsidP="00C972F7">
      <w:r>
        <w:separator/>
      </w:r>
    </w:p>
  </w:endnote>
  <w:endnote w:type="continuationSeparator" w:id="0">
    <w:p w14:paraId="0FFB700A" w14:textId="77777777" w:rsidR="00233E22" w:rsidRDefault="00233E22" w:rsidP="00C97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22E2C" w14:textId="77777777" w:rsidR="00233E22" w:rsidRDefault="00233E22" w:rsidP="00C972F7">
      <w:r>
        <w:separator/>
      </w:r>
    </w:p>
  </w:footnote>
  <w:footnote w:type="continuationSeparator" w:id="0">
    <w:p w14:paraId="1146D984" w14:textId="77777777" w:rsidR="00233E22" w:rsidRDefault="00233E22" w:rsidP="00C972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869"/>
    <w:multiLevelType w:val="hybridMultilevel"/>
    <w:tmpl w:val="65A28CB6"/>
    <w:lvl w:ilvl="0" w:tplc="04090001">
      <w:start w:val="1"/>
      <w:numFmt w:val="bullet"/>
      <w:lvlText w:val=""/>
      <w:lvlJc w:val="left"/>
      <w:pPr>
        <w:ind w:left="720" w:hanging="360"/>
      </w:pPr>
      <w:rPr>
        <w:rFonts w:ascii="Symbol" w:hAnsi="Symbol" w:hint="default"/>
      </w:rPr>
    </w:lvl>
    <w:lvl w:ilvl="1" w:tplc="EE2CBDA4">
      <w:numFmt w:val="bullet"/>
      <w:lvlText w:val="·"/>
      <w:lvlJc w:val="left"/>
      <w:pPr>
        <w:ind w:left="1815" w:hanging="735"/>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57E30"/>
    <w:multiLevelType w:val="multilevel"/>
    <w:tmpl w:val="A1163B8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152B70"/>
    <w:multiLevelType w:val="multilevel"/>
    <w:tmpl w:val="36E420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9354B"/>
    <w:multiLevelType w:val="multilevel"/>
    <w:tmpl w:val="7BB8ABA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776550"/>
    <w:multiLevelType w:val="multilevel"/>
    <w:tmpl w:val="EDA6856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E62403"/>
    <w:multiLevelType w:val="multilevel"/>
    <w:tmpl w:val="9CC84E9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14890"/>
    <w:multiLevelType w:val="multilevel"/>
    <w:tmpl w:val="1624BB7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4F691A"/>
    <w:multiLevelType w:val="multilevel"/>
    <w:tmpl w:val="BB7E74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E0240A"/>
    <w:multiLevelType w:val="hybridMultilevel"/>
    <w:tmpl w:val="83B06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D27A7"/>
    <w:multiLevelType w:val="multilevel"/>
    <w:tmpl w:val="C9DEE7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A396F"/>
    <w:multiLevelType w:val="hybridMultilevel"/>
    <w:tmpl w:val="1AFCA8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D473464"/>
    <w:multiLevelType w:val="multilevel"/>
    <w:tmpl w:val="5268CDA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0322FF"/>
    <w:multiLevelType w:val="hybridMultilevel"/>
    <w:tmpl w:val="A7FE67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54EF5"/>
    <w:multiLevelType w:val="hybridMultilevel"/>
    <w:tmpl w:val="CD943DC2"/>
    <w:lvl w:ilvl="0" w:tplc="EBBC44FA">
      <w:start w:val="1"/>
      <w:numFmt w:val="bullet"/>
      <w:pStyle w:val="Achievement"/>
      <w:lvlText w:val=""/>
      <w:lvlJc w:val="left"/>
      <w:pPr>
        <w:tabs>
          <w:tab w:val="num" w:pos="360"/>
        </w:tabs>
        <w:ind w:left="245" w:hanging="245"/>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5" w15:restartNumberingAfterBreak="0">
    <w:nsid w:val="41E835FC"/>
    <w:multiLevelType w:val="hybridMultilevel"/>
    <w:tmpl w:val="6450C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73491"/>
    <w:multiLevelType w:val="hybridMultilevel"/>
    <w:tmpl w:val="C3A4071E"/>
    <w:lvl w:ilvl="0" w:tplc="B08EDE1E">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C57B3A"/>
    <w:multiLevelType w:val="hybridMultilevel"/>
    <w:tmpl w:val="B1F23444"/>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A43281"/>
    <w:multiLevelType w:val="hybridMultilevel"/>
    <w:tmpl w:val="B4141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375CE9"/>
    <w:multiLevelType w:val="multilevel"/>
    <w:tmpl w:val="27789CB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25269"/>
    <w:multiLevelType w:val="hybridMultilevel"/>
    <w:tmpl w:val="96F8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F27DA9"/>
    <w:multiLevelType w:val="hybridMultilevel"/>
    <w:tmpl w:val="CADA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0A0C7E"/>
    <w:multiLevelType w:val="hybridMultilevel"/>
    <w:tmpl w:val="DE86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3063D6"/>
    <w:multiLevelType w:val="hybridMultilevel"/>
    <w:tmpl w:val="8C9E01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550B62"/>
    <w:multiLevelType w:val="multilevel"/>
    <w:tmpl w:val="CC5C7A2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15"/>
  </w:num>
  <w:num w:numId="4">
    <w:abstractNumId w:val="23"/>
  </w:num>
  <w:num w:numId="5">
    <w:abstractNumId w:val="17"/>
  </w:num>
  <w:num w:numId="6">
    <w:abstractNumId w:val="21"/>
  </w:num>
  <w:num w:numId="7">
    <w:abstractNumId w:val="20"/>
  </w:num>
  <w:num w:numId="8">
    <w:abstractNumId w:val="22"/>
  </w:num>
  <w:num w:numId="9">
    <w:abstractNumId w:val="18"/>
  </w:num>
  <w:num w:numId="10">
    <w:abstractNumId w:val="9"/>
  </w:num>
  <w:num w:numId="11">
    <w:abstractNumId w:val="4"/>
  </w:num>
  <w:num w:numId="12">
    <w:abstractNumId w:val="16"/>
  </w:num>
  <w:num w:numId="13">
    <w:abstractNumId w:val="3"/>
  </w:num>
  <w:num w:numId="14">
    <w:abstractNumId w:val="5"/>
  </w:num>
  <w:num w:numId="15">
    <w:abstractNumId w:val="7"/>
  </w:num>
  <w:num w:numId="16">
    <w:abstractNumId w:val="24"/>
  </w:num>
  <w:num w:numId="17">
    <w:abstractNumId w:val="19"/>
  </w:num>
  <w:num w:numId="18">
    <w:abstractNumId w:val="0"/>
  </w:num>
  <w:num w:numId="19">
    <w:abstractNumId w:val="8"/>
  </w:num>
  <w:num w:numId="20">
    <w:abstractNumId w:val="10"/>
  </w:num>
  <w:num w:numId="21">
    <w:abstractNumId w:val="2"/>
  </w:num>
  <w:num w:numId="22">
    <w:abstractNumId w:val="12"/>
  </w:num>
  <w:num w:numId="23">
    <w:abstractNumId w:val="1"/>
  </w:num>
  <w:num w:numId="24">
    <w:abstractNumId w:val="13"/>
  </w:num>
  <w:num w:numId="25">
    <w:abstractNumId w:val="6"/>
  </w:num>
  <w:num w:numId="26">
    <w:abstractNumId w:val="6"/>
  </w:num>
  <w:num w:numId="27">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NzGzMDIzNzQ3NzZR0lEKTi0uzszPAykwrAUAIbUlZSwAAAA="/>
  </w:docVars>
  <w:rsids>
    <w:rsidRoot w:val="00C56467"/>
    <w:rsid w:val="000404A3"/>
    <w:rsid w:val="0009761E"/>
    <w:rsid w:val="000A2F76"/>
    <w:rsid w:val="000A3A21"/>
    <w:rsid w:val="000D3D56"/>
    <w:rsid w:val="000E0266"/>
    <w:rsid w:val="00126B56"/>
    <w:rsid w:val="00136BA3"/>
    <w:rsid w:val="001C6205"/>
    <w:rsid w:val="001F118A"/>
    <w:rsid w:val="00220FDF"/>
    <w:rsid w:val="00222F68"/>
    <w:rsid w:val="00233E22"/>
    <w:rsid w:val="002B0F07"/>
    <w:rsid w:val="002E692D"/>
    <w:rsid w:val="003573C8"/>
    <w:rsid w:val="00364D01"/>
    <w:rsid w:val="004015C5"/>
    <w:rsid w:val="004201A6"/>
    <w:rsid w:val="004214C7"/>
    <w:rsid w:val="0042653E"/>
    <w:rsid w:val="00461781"/>
    <w:rsid w:val="00461D95"/>
    <w:rsid w:val="0046314B"/>
    <w:rsid w:val="00493E4F"/>
    <w:rsid w:val="004B2486"/>
    <w:rsid w:val="004E70CB"/>
    <w:rsid w:val="005354D4"/>
    <w:rsid w:val="005A259F"/>
    <w:rsid w:val="00611662"/>
    <w:rsid w:val="00661408"/>
    <w:rsid w:val="00695607"/>
    <w:rsid w:val="00696D24"/>
    <w:rsid w:val="006977F7"/>
    <w:rsid w:val="006C55CF"/>
    <w:rsid w:val="006C63A4"/>
    <w:rsid w:val="006F3FF9"/>
    <w:rsid w:val="0070526F"/>
    <w:rsid w:val="007353AE"/>
    <w:rsid w:val="00764A14"/>
    <w:rsid w:val="00771269"/>
    <w:rsid w:val="007D40EF"/>
    <w:rsid w:val="007F7D10"/>
    <w:rsid w:val="0084301A"/>
    <w:rsid w:val="00860357"/>
    <w:rsid w:val="008766D7"/>
    <w:rsid w:val="008C7215"/>
    <w:rsid w:val="008D3CDB"/>
    <w:rsid w:val="008D41EB"/>
    <w:rsid w:val="008D6CB1"/>
    <w:rsid w:val="00911904"/>
    <w:rsid w:val="009156F2"/>
    <w:rsid w:val="00935154"/>
    <w:rsid w:val="009A130B"/>
    <w:rsid w:val="009E0963"/>
    <w:rsid w:val="00A3581C"/>
    <w:rsid w:val="00A564CC"/>
    <w:rsid w:val="00A7664B"/>
    <w:rsid w:val="00AF5DAC"/>
    <w:rsid w:val="00B34FD1"/>
    <w:rsid w:val="00B466A4"/>
    <w:rsid w:val="00BA02C9"/>
    <w:rsid w:val="00BA21E2"/>
    <w:rsid w:val="00BA44AF"/>
    <w:rsid w:val="00BE098E"/>
    <w:rsid w:val="00C20393"/>
    <w:rsid w:val="00C5029E"/>
    <w:rsid w:val="00C56467"/>
    <w:rsid w:val="00C57B0E"/>
    <w:rsid w:val="00C972F7"/>
    <w:rsid w:val="00C97408"/>
    <w:rsid w:val="00CE7C9A"/>
    <w:rsid w:val="00D03D01"/>
    <w:rsid w:val="00D573C6"/>
    <w:rsid w:val="00D64F42"/>
    <w:rsid w:val="00D94468"/>
    <w:rsid w:val="00DB46E8"/>
    <w:rsid w:val="00DB5934"/>
    <w:rsid w:val="00DB59B8"/>
    <w:rsid w:val="00DB5EDC"/>
    <w:rsid w:val="00DC2579"/>
    <w:rsid w:val="00DC2E87"/>
    <w:rsid w:val="00DD4015"/>
    <w:rsid w:val="00E007A5"/>
    <w:rsid w:val="00E073DC"/>
    <w:rsid w:val="00E158E0"/>
    <w:rsid w:val="00E30414"/>
    <w:rsid w:val="00E377AF"/>
    <w:rsid w:val="00E45021"/>
    <w:rsid w:val="00E76F54"/>
    <w:rsid w:val="00E82FA4"/>
    <w:rsid w:val="00E83C63"/>
    <w:rsid w:val="00E91E14"/>
    <w:rsid w:val="00EC259A"/>
    <w:rsid w:val="00EC7799"/>
    <w:rsid w:val="00ED07DC"/>
    <w:rsid w:val="00EE2247"/>
    <w:rsid w:val="00EF16D2"/>
    <w:rsid w:val="00F30B49"/>
    <w:rsid w:val="00FC3C06"/>
    <w:rsid w:val="00FD4667"/>
    <w:rsid w:val="00FD5B2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F523B4"/>
  <w15:docId w15:val="{A40B8A32-F8A5-474F-94EA-E39B2E78D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Cs w:val="24"/>
    </w:rPr>
  </w:style>
  <w:style w:type="paragraph" w:styleId="Heading1">
    <w:name w:val="heading 1"/>
    <w:basedOn w:val="Normal"/>
    <w:next w:val="Normal"/>
    <w:link w:val="Heading1Char"/>
    <w:qFormat/>
    <w:pPr>
      <w:keepNext/>
      <w:outlineLvl w:val="0"/>
    </w:pPr>
    <w:rPr>
      <w:b/>
      <w:bCs/>
      <w:sz w:val="24"/>
    </w:rPr>
  </w:style>
  <w:style w:type="paragraph" w:styleId="Heading2">
    <w:name w:val="heading 2"/>
    <w:basedOn w:val="Normal"/>
    <w:next w:val="Normal"/>
    <w:qFormat/>
    <w:pPr>
      <w:keepNext/>
      <w:jc w:val="center"/>
      <w:outlineLvl w:val="1"/>
    </w:pPr>
    <w:rPr>
      <w:b/>
      <w:bCs/>
      <w:sz w:val="24"/>
    </w:rPr>
  </w:style>
  <w:style w:type="paragraph" w:styleId="Heading5">
    <w:name w:val="heading 5"/>
    <w:basedOn w:val="Normal"/>
    <w:next w:val="Normal"/>
    <w:link w:val="Heading5Char"/>
    <w:qFormat/>
    <w:rsid w:val="000028D9"/>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character" w:styleId="CommentReference">
    <w:name w:val="annotation reference"/>
    <w:semiHidden/>
    <w:rPr>
      <w:sz w:val="16"/>
      <w:szCs w:val="16"/>
    </w:rPr>
  </w:style>
  <w:style w:type="paragraph" w:styleId="CommentText">
    <w:name w:val="annotation text"/>
    <w:basedOn w:val="Normal"/>
    <w:link w:val="CommentTextChar"/>
    <w:semiHidden/>
    <w:rPr>
      <w:szCs w:val="20"/>
    </w:rPr>
  </w:style>
  <w:style w:type="paragraph" w:styleId="BodyTextIndent">
    <w:name w:val="Body Text Indent"/>
    <w:basedOn w:val="Normal"/>
    <w:pPr>
      <w:ind w:left="720"/>
      <w:jc w:val="both"/>
    </w:pPr>
    <w:rPr>
      <w:rFonts w:cs="Arial"/>
    </w:rPr>
  </w:style>
  <w:style w:type="paragraph" w:styleId="BodyText">
    <w:name w:val="Body Text"/>
    <w:basedOn w:val="Normal"/>
    <w:pPr>
      <w:jc w:val="both"/>
    </w:pPr>
    <w:rPr>
      <w:rFonts w:cs="Arial"/>
    </w:rPr>
  </w:style>
  <w:style w:type="paragraph" w:styleId="BodyTextIndent3">
    <w:name w:val="Body Text Indent 3"/>
    <w:basedOn w:val="Normal"/>
    <w:pPr>
      <w:ind w:left="540" w:hanging="540"/>
      <w:jc w:val="both"/>
    </w:pPr>
  </w:style>
  <w:style w:type="paragraph" w:styleId="BodyText3">
    <w:name w:val="Body Text 3"/>
    <w:basedOn w:val="Normal"/>
    <w:pPr>
      <w:jc w:val="both"/>
    </w:pPr>
    <w:rPr>
      <w:rFonts w:cs="Arial"/>
      <w:sz w:val="18"/>
    </w:rPr>
  </w:style>
  <w:style w:type="paragraph" w:styleId="BodyTextIndent2">
    <w:name w:val="Body Text Indent 2"/>
    <w:basedOn w:val="Normal"/>
    <w:pPr>
      <w:ind w:firstLine="720"/>
      <w:jc w:val="both"/>
    </w:pPr>
    <w:rPr>
      <w:rFonts w:cs="Arial"/>
      <w:sz w:val="17"/>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sid w:val="00C56467"/>
    <w:rPr>
      <w:b/>
      <w:bCs/>
    </w:rPr>
  </w:style>
  <w:style w:type="character" w:styleId="Hyperlink">
    <w:name w:val="Hyperlink"/>
    <w:rsid w:val="00B91916"/>
    <w:rPr>
      <w:color w:val="0000FF"/>
      <w:u w:val="single"/>
    </w:rPr>
  </w:style>
  <w:style w:type="character" w:customStyle="1" w:styleId="Heading5Char">
    <w:name w:val="Heading 5 Char"/>
    <w:link w:val="Heading5"/>
    <w:semiHidden/>
    <w:locked/>
    <w:rsid w:val="000028D9"/>
    <w:rPr>
      <w:rFonts w:ascii="Calibri" w:hAnsi="Calibri"/>
      <w:b/>
      <w:bCs/>
      <w:i/>
      <w:iCs/>
      <w:sz w:val="26"/>
      <w:szCs w:val="26"/>
      <w:lang w:val="en-US" w:eastAsia="en-US" w:bidi="ar-SA"/>
    </w:rPr>
  </w:style>
  <w:style w:type="paragraph" w:customStyle="1" w:styleId="Achievement">
    <w:name w:val="Achievement"/>
    <w:basedOn w:val="Normal"/>
    <w:rsid w:val="000028D9"/>
    <w:pPr>
      <w:numPr>
        <w:numId w:val="1"/>
      </w:numPr>
    </w:pPr>
    <w:rPr>
      <w:rFonts w:cs="Arial"/>
      <w:szCs w:val="20"/>
    </w:rPr>
  </w:style>
  <w:style w:type="paragraph" w:customStyle="1" w:styleId="MediumGrid1-Accent21">
    <w:name w:val="Medium Grid 1 - Accent 21"/>
    <w:basedOn w:val="Normal"/>
    <w:uiPriority w:val="34"/>
    <w:qFormat/>
    <w:rsid w:val="0069164B"/>
    <w:pPr>
      <w:ind w:left="720"/>
      <w:contextualSpacing/>
    </w:pPr>
  </w:style>
  <w:style w:type="character" w:customStyle="1" w:styleId="Heading1Char">
    <w:name w:val="Heading 1 Char"/>
    <w:link w:val="Heading1"/>
    <w:rsid w:val="00FD0526"/>
    <w:rPr>
      <w:rFonts w:ascii="Arial" w:hAnsi="Arial"/>
      <w:b/>
      <w:bCs/>
      <w:sz w:val="24"/>
      <w:szCs w:val="24"/>
    </w:rPr>
  </w:style>
  <w:style w:type="character" w:customStyle="1" w:styleId="CommentTextChar">
    <w:name w:val="Comment Text Char"/>
    <w:link w:val="CommentText"/>
    <w:semiHidden/>
    <w:rsid w:val="00FD0526"/>
    <w:rPr>
      <w:rFonts w:ascii="Arial" w:hAnsi="Arial"/>
    </w:rPr>
  </w:style>
  <w:style w:type="paragraph" w:customStyle="1" w:styleId="Default">
    <w:name w:val="Default"/>
    <w:rsid w:val="00FD0526"/>
    <w:pPr>
      <w:autoSpaceDE w:val="0"/>
      <w:autoSpaceDN w:val="0"/>
      <w:adjustRightInd w:val="0"/>
    </w:pPr>
    <w:rPr>
      <w:rFonts w:ascii="Arial" w:eastAsia="Cambria" w:hAnsi="Arial" w:cs="Arial"/>
      <w:color w:val="000000"/>
      <w:sz w:val="24"/>
      <w:szCs w:val="24"/>
    </w:rPr>
  </w:style>
  <w:style w:type="paragraph" w:customStyle="1" w:styleId="ColorfulList-Accent11">
    <w:name w:val="Colorful List - Accent 11"/>
    <w:basedOn w:val="Normal"/>
    <w:uiPriority w:val="34"/>
    <w:qFormat/>
    <w:rsid w:val="00FD0526"/>
    <w:pPr>
      <w:ind w:left="720"/>
      <w:contextualSpacing/>
    </w:pPr>
  </w:style>
  <w:style w:type="paragraph" w:styleId="ListParagraph">
    <w:name w:val="List Paragraph"/>
    <w:basedOn w:val="Normal"/>
    <w:uiPriority w:val="34"/>
    <w:qFormat/>
    <w:rsid w:val="000A2F76"/>
    <w:pPr>
      <w:ind w:left="720"/>
      <w:contextualSpacing/>
    </w:pPr>
  </w:style>
  <w:style w:type="paragraph" w:styleId="Header">
    <w:name w:val="header"/>
    <w:basedOn w:val="Normal"/>
    <w:link w:val="HeaderChar"/>
    <w:unhideWhenUsed/>
    <w:rsid w:val="00C972F7"/>
    <w:pPr>
      <w:tabs>
        <w:tab w:val="center" w:pos="4680"/>
        <w:tab w:val="right" w:pos="9360"/>
      </w:tabs>
    </w:pPr>
  </w:style>
  <w:style w:type="character" w:customStyle="1" w:styleId="HeaderChar">
    <w:name w:val="Header Char"/>
    <w:basedOn w:val="DefaultParagraphFont"/>
    <w:link w:val="Header"/>
    <w:rsid w:val="00C972F7"/>
    <w:rPr>
      <w:rFonts w:ascii="Arial" w:hAnsi="Arial"/>
      <w:szCs w:val="24"/>
    </w:rPr>
  </w:style>
  <w:style w:type="paragraph" w:styleId="Footer">
    <w:name w:val="footer"/>
    <w:basedOn w:val="Normal"/>
    <w:link w:val="FooterChar"/>
    <w:unhideWhenUsed/>
    <w:rsid w:val="00C972F7"/>
    <w:pPr>
      <w:tabs>
        <w:tab w:val="center" w:pos="4680"/>
        <w:tab w:val="right" w:pos="9360"/>
      </w:tabs>
    </w:pPr>
  </w:style>
  <w:style w:type="character" w:customStyle="1" w:styleId="FooterChar">
    <w:name w:val="Footer Char"/>
    <w:basedOn w:val="DefaultParagraphFont"/>
    <w:link w:val="Footer"/>
    <w:rsid w:val="00C972F7"/>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958544">
      <w:bodyDiv w:val="1"/>
      <w:marLeft w:val="0"/>
      <w:marRight w:val="0"/>
      <w:marTop w:val="0"/>
      <w:marBottom w:val="0"/>
      <w:divBdr>
        <w:top w:val="none" w:sz="0" w:space="0" w:color="auto"/>
        <w:left w:val="none" w:sz="0" w:space="0" w:color="auto"/>
        <w:bottom w:val="none" w:sz="0" w:space="0" w:color="auto"/>
        <w:right w:val="none" w:sz="0" w:space="0" w:color="auto"/>
      </w:divBdr>
    </w:div>
    <w:div w:id="445317415">
      <w:bodyDiv w:val="1"/>
      <w:marLeft w:val="0"/>
      <w:marRight w:val="0"/>
      <w:marTop w:val="0"/>
      <w:marBottom w:val="0"/>
      <w:divBdr>
        <w:top w:val="none" w:sz="0" w:space="0" w:color="auto"/>
        <w:left w:val="none" w:sz="0" w:space="0" w:color="auto"/>
        <w:bottom w:val="none" w:sz="0" w:space="0" w:color="auto"/>
        <w:right w:val="none" w:sz="0" w:space="0" w:color="auto"/>
      </w:divBdr>
    </w:div>
    <w:div w:id="835732432">
      <w:bodyDiv w:val="1"/>
      <w:marLeft w:val="0"/>
      <w:marRight w:val="0"/>
      <w:marTop w:val="0"/>
      <w:marBottom w:val="0"/>
      <w:divBdr>
        <w:top w:val="none" w:sz="0" w:space="0" w:color="auto"/>
        <w:left w:val="none" w:sz="0" w:space="0" w:color="auto"/>
        <w:bottom w:val="none" w:sz="0" w:space="0" w:color="auto"/>
        <w:right w:val="none" w:sz="0" w:space="0" w:color="auto"/>
      </w:divBdr>
    </w:div>
    <w:div w:id="1817918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990381dc-748f-4d49-9b03-90f59279d610">PRTL-88017155-467</_dlc_DocId>
    <_dlc_DocIdUrl xmlns="990381dc-748f-4d49-9b03-90f59279d610">
      <Url>https://unicef.sharepoint.com/sites/portals/JD/_layouts/15/DocIdRedir.aspx?ID=PRTL-88017155-467</Url>
      <Description>PRTL-88017155-46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E35D19B85DBE4CAF637BE9D01DBA88" ma:contentTypeVersion="6" ma:contentTypeDescription="Create a new document." ma:contentTypeScope="" ma:versionID="1fe57b1bf0f3b447e6e0e65d6d73efeb">
  <xsd:schema xmlns:xsd="http://www.w3.org/2001/XMLSchema" xmlns:xs="http://www.w3.org/2001/XMLSchema" xmlns:p="http://schemas.microsoft.com/office/2006/metadata/properties" xmlns:ns2="990381dc-748f-4d49-9b03-90f59279d610" xmlns:ns3="164eff5a-383f-4b9c-a595-13a21d3d8cb1" targetNamespace="http://schemas.microsoft.com/office/2006/metadata/properties" ma:root="true" ma:fieldsID="5020aec32383527db73ac95dd6a2a6de" ns2:_="" ns3:_="">
    <xsd:import namespace="990381dc-748f-4d49-9b03-90f59279d610"/>
    <xsd:import namespace="164eff5a-383f-4b9c-a595-13a21d3d8cb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0381dc-748f-4d49-9b03-90f59279d61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4eff5a-383f-4b9c-a595-13a21d3d8cb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9605E-8ED2-437A-8D20-3298C0331445}">
  <ds:schemaRefs>
    <ds:schemaRef ds:uri="http://schemas.microsoft.com/sharepoint/events"/>
  </ds:schemaRefs>
</ds:datastoreItem>
</file>

<file path=customXml/itemProps2.xml><?xml version="1.0" encoding="utf-8"?>
<ds:datastoreItem xmlns:ds="http://schemas.openxmlformats.org/officeDocument/2006/customXml" ds:itemID="{72FB1A90-0F49-4388-8103-7DC7A812FC35}">
  <ds:schemaRefs>
    <ds:schemaRef ds:uri="http://schemas.microsoft.com/sharepoint/v3/contenttype/forms"/>
  </ds:schemaRefs>
</ds:datastoreItem>
</file>

<file path=customXml/itemProps3.xml><?xml version="1.0" encoding="utf-8"?>
<ds:datastoreItem xmlns:ds="http://schemas.openxmlformats.org/officeDocument/2006/customXml" ds:itemID="{DAB411DF-22D4-4C49-9D6F-404D1338CA66}">
  <ds:schemaRefs>
    <ds:schemaRef ds:uri="http://schemas.microsoft.com/office/2006/metadata/properties"/>
    <ds:schemaRef ds:uri="http://schemas.microsoft.com/office/infopath/2007/PartnerControls"/>
    <ds:schemaRef ds:uri="990381dc-748f-4d49-9b03-90f59279d610"/>
  </ds:schemaRefs>
</ds:datastoreItem>
</file>

<file path=customXml/itemProps4.xml><?xml version="1.0" encoding="utf-8"?>
<ds:datastoreItem xmlns:ds="http://schemas.openxmlformats.org/officeDocument/2006/customXml" ds:itemID="{20F192A0-9BD3-4B84-8BC2-5AA339C19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0381dc-748f-4d49-9b03-90f59279d610"/>
    <ds:schemaRef ds:uri="164eff5a-383f-4b9c-a595-13a21d3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6674A5-4064-4938-93A6-31798461B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402</Words>
  <Characters>8904</Characters>
  <Application>Microsoft Office Word</Application>
  <DocSecurity>0</DocSecurity>
  <Lines>278</Lines>
  <Paragraphs>95</Paragraphs>
  <ScaleCrop>false</ScaleCrop>
  <HeadingPairs>
    <vt:vector size="2" baseType="variant">
      <vt:variant>
        <vt:lpstr>Title</vt:lpstr>
      </vt:variant>
      <vt:variant>
        <vt:i4>1</vt:i4>
      </vt:variant>
    </vt:vector>
  </HeadingPairs>
  <TitlesOfParts>
    <vt:vector size="1" baseType="lpstr">
      <vt:lpstr/>
    </vt:vector>
  </TitlesOfParts>
  <Company>UNDP</Company>
  <LinksUpToDate>false</LinksUpToDate>
  <CharactersWithSpaces>1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DP</dc:creator>
  <cp:lastModifiedBy>Yasmin Al-selwi</cp:lastModifiedBy>
  <cp:revision>2</cp:revision>
  <cp:lastPrinted>2016-02-17T16:29:00Z</cp:lastPrinted>
  <dcterms:created xsi:type="dcterms:W3CDTF">2023-06-03T14:10:00Z</dcterms:created>
  <dcterms:modified xsi:type="dcterms:W3CDTF">2023-06-0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Topic:HR</vt:lpwstr>
  </property>
  <property fmtid="{D5CDD505-2E9C-101B-9397-08002B2CF9AE}" pid="3" name="Confidential">
    <vt:lpwstr>0</vt:lpwstr>
  </property>
  <property fmtid="{D5CDD505-2E9C-101B-9397-08002B2CF9AE}" pid="4" name="Owner">
    <vt:lpwstr>Practice HR</vt:lpwstr>
  </property>
  <property fmtid="{D5CDD505-2E9C-101B-9397-08002B2CF9AE}" pid="5" name="Category0">
    <vt:lpwstr>APPT FTA ALD</vt:lpwstr>
  </property>
  <property fmtid="{D5CDD505-2E9C-101B-9397-08002B2CF9AE}" pid="6" name="Replaces">
    <vt:lpwstr>GS and PS Forms (7-2005)</vt:lpwstr>
  </property>
  <property fmtid="{D5CDD505-2E9C-101B-9397-08002B2CF9AE}" pid="7" name="Author1">
    <vt:lpwstr>488</vt:lpwstr>
  </property>
  <property fmtid="{D5CDD505-2E9C-101B-9397-08002B2CF9AE}" pid="8" name="Language">
    <vt:lpwstr>English</vt:lpwstr>
  </property>
  <property fmtid="{D5CDD505-2E9C-101B-9397-08002B2CF9AE}" pid="9" name="Mandatory Review">
    <vt:lpwstr>2007-03-24T00:00:00Z</vt:lpwstr>
  </property>
  <property fmtid="{D5CDD505-2E9C-101B-9397-08002B2CF9AE}" pid="10" name="Version0">
    <vt:lpwstr>1</vt:lpwstr>
  </property>
  <property fmtid="{D5CDD505-2E9C-101B-9397-08002B2CF9AE}" pid="11" name="Title0">
    <vt:lpwstr>UNOPS Job Description Template (2006)</vt:lpwstr>
  </property>
  <property fmtid="{D5CDD505-2E9C-101B-9397-08002B2CF9AE}" pid="12" name="Document Type">
    <vt:lpwstr>Form or Template</vt:lpwstr>
  </property>
  <property fmtid="{D5CDD505-2E9C-101B-9397-08002B2CF9AE}" pid="13" name="Dependency">
    <vt:lpwstr>0</vt:lpwstr>
  </property>
  <property fmtid="{D5CDD505-2E9C-101B-9397-08002B2CF9AE}" pid="14" name="Created for">
    <vt:lpwstr/>
  </property>
  <property fmtid="{D5CDD505-2E9C-101B-9397-08002B2CF9AE}" pid="15" name="Unique Identifier">
    <vt:lpwstr/>
  </property>
  <property fmtid="{D5CDD505-2E9C-101B-9397-08002B2CF9AE}" pid="16" name="Notes0">
    <vt:lpwstr/>
  </property>
  <property fmtid="{D5CDD505-2E9C-101B-9397-08002B2CF9AE}" pid="17" name="Responsible Owner: Unit">
    <vt:lpwstr/>
  </property>
  <property fmtid="{D5CDD505-2E9C-101B-9397-08002B2CF9AE}" pid="18" name="Abstract">
    <vt:lpwstr/>
  </property>
  <property fmtid="{D5CDD505-2E9C-101B-9397-08002B2CF9AE}" pid="19" name="Author0">
    <vt:lpwstr/>
  </property>
  <property fmtid="{D5CDD505-2E9C-101B-9397-08002B2CF9AE}" pid="20" name="Contributors">
    <vt:lpwstr/>
  </property>
  <property fmtid="{D5CDD505-2E9C-101B-9397-08002B2CF9AE}" pid="21" name="ContentType">
    <vt:lpwstr>Document</vt:lpwstr>
  </property>
  <property fmtid="{D5CDD505-2E9C-101B-9397-08002B2CF9AE}" pid="22" name="display_urn:schemas-microsoft-com:office:office#Author1">
    <vt:lpwstr>Diana MORALES</vt:lpwstr>
  </property>
  <property fmtid="{D5CDD505-2E9C-101B-9397-08002B2CF9AE}" pid="23" name="ContentTypeId">
    <vt:lpwstr>0x0101007BE35D19B85DBE4CAF637BE9D01DBA88</vt:lpwstr>
  </property>
  <property fmtid="{D5CDD505-2E9C-101B-9397-08002B2CF9AE}" pid="24" name="OfficeDivision">
    <vt:lpwstr>3;#Division of Human Resources-456K|47cb919c-ee56-4ab5-aca3-222bb3cb66d5</vt:lpwstr>
  </property>
  <property fmtid="{D5CDD505-2E9C-101B-9397-08002B2CF9AE}" pid="25" name="_dlc_DocIdItemGuid">
    <vt:lpwstr>45890d97-e19d-4ef4-a0c5-5d3a8992bae9</vt:lpwstr>
  </property>
  <property fmtid="{D5CDD505-2E9C-101B-9397-08002B2CF9AE}" pid="26" name="TaxKeyword">
    <vt:lpwstr/>
  </property>
  <property fmtid="{D5CDD505-2E9C-101B-9397-08002B2CF9AE}" pid="27" name="SystemDTAC">
    <vt:lpwstr/>
  </property>
  <property fmtid="{D5CDD505-2E9C-101B-9397-08002B2CF9AE}" pid="28" name="Topic">
    <vt:lpwstr>5;#HR Capacity HQ|5dfbef22-74f3-4590-8e9b-b76c325b633c</vt:lpwstr>
  </property>
  <property fmtid="{D5CDD505-2E9C-101B-9397-08002B2CF9AE}" pid="29" name="CriticalForLongTermRetention">
    <vt:lpwstr/>
  </property>
  <property fmtid="{D5CDD505-2E9C-101B-9397-08002B2CF9AE}" pid="30" name="DocumentType">
    <vt:lpwstr>4;#Job descriptions, ToRs (draft, individual)|4b79484e-8d78-4297-9552-ed7ad69e7044</vt:lpwstr>
  </property>
  <property fmtid="{D5CDD505-2E9C-101B-9397-08002B2CF9AE}" pid="31" name="GeographicScope">
    <vt:lpwstr/>
  </property>
  <property fmtid="{D5CDD505-2E9C-101B-9397-08002B2CF9AE}" pid="32" name="GrammarlyDocumentId">
    <vt:lpwstr>91e4ee400997cfefd77d4ad2ea31c24427746134caf57e40cb291ac616ae5a04</vt:lpwstr>
  </property>
</Properties>
</file>